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DE86BD" w14:textId="68A5B048" w:rsidR="00A5017A" w:rsidRDefault="00534037" w:rsidP="002D2EFE">
      <w:pPr>
        <w:pStyle w:val="ListParagraph"/>
        <w:ind w:left="0"/>
      </w:pPr>
      <w:r w:rsidRPr="00534037">
        <w:t>1st question what do you look for in a gaming console</w:t>
      </w:r>
      <w:r w:rsidR="00A75AC0">
        <w:t>?</w:t>
      </w:r>
      <w:r w:rsidRPr="00534037">
        <w:t xml:space="preserve"> I look for graphics power And I look for a good </w:t>
      </w:r>
      <w:r w:rsidR="007A29D8">
        <w:t xml:space="preserve">user experience you know when I </w:t>
      </w:r>
      <w:r w:rsidRPr="00534037">
        <w:t>can use older generations of games from the same console or that is pretty</w:t>
      </w:r>
      <w:r w:rsidR="00A75AC0">
        <w:t>.</w:t>
      </w:r>
    </w:p>
    <w:p w14:paraId="3678A435" w14:textId="76C80035" w:rsidR="00A5017A" w:rsidRDefault="00534037" w:rsidP="002D2EFE">
      <w:r w:rsidRPr="00534037">
        <w:t>2nd question what g</w:t>
      </w:r>
      <w:r w:rsidR="00A75AC0">
        <w:t>enre</w:t>
      </w:r>
      <w:r w:rsidRPr="00534037">
        <w:t xml:space="preserve"> of games do you prefer</w:t>
      </w:r>
      <w:r w:rsidR="00A75AC0">
        <w:t>?</w:t>
      </w:r>
      <w:r w:rsidRPr="00534037">
        <w:t xml:space="preserve"> </w:t>
      </w:r>
      <w:r w:rsidR="00587553">
        <w:t>that is</w:t>
      </w:r>
      <w:r w:rsidR="00A5017A" w:rsidRPr="00A5017A">
        <w:t xml:space="preserve"> interesting question I like open</w:t>
      </w:r>
      <w:r w:rsidR="00B701DB">
        <w:t>-</w:t>
      </w:r>
      <w:r w:rsidR="00A5017A" w:rsidRPr="00A5017A">
        <w:t>world games an</w:t>
      </w:r>
      <w:r w:rsidR="00A75AC0">
        <w:t>d</w:t>
      </w:r>
      <w:r w:rsidR="00A5017A" w:rsidRPr="00A5017A">
        <w:t xml:space="preserve"> survival games like if </w:t>
      </w:r>
      <w:r w:rsidR="00587553">
        <w:t>there is</w:t>
      </w:r>
      <w:r w:rsidR="00A5017A" w:rsidRPr="00A5017A">
        <w:t xml:space="preserve"> something </w:t>
      </w:r>
      <w:r w:rsidR="007A29D8" w:rsidRPr="00A5017A">
        <w:t>post-apocalyptic</w:t>
      </w:r>
      <w:r w:rsidR="00A5017A" w:rsidRPr="00A5017A">
        <w:t xml:space="preserve"> like fallout or if </w:t>
      </w:r>
      <w:r w:rsidR="009735C8">
        <w:t>it is</w:t>
      </w:r>
      <w:r w:rsidR="00A5017A" w:rsidRPr="00A5017A">
        <w:t xml:space="preserve"> something like Witcher 3 </w:t>
      </w:r>
      <w:r w:rsidR="00587553">
        <w:t>there is</w:t>
      </w:r>
      <w:r w:rsidR="00A5017A" w:rsidRPr="00A5017A">
        <w:t xml:space="preserve"> a good amount of action</w:t>
      </w:r>
      <w:r w:rsidR="00A75AC0">
        <w:t>.</w:t>
      </w:r>
    </w:p>
    <w:p w14:paraId="2578136A" w14:textId="7474761E" w:rsidR="00AA1E7F" w:rsidRDefault="00A5017A" w:rsidP="002D2EFE">
      <w:r w:rsidRPr="00A5017A">
        <w:t xml:space="preserve">3rd question is how much would you be willing to spend on the PS5 and why I would be willing to spend around $400 reason being as I know that </w:t>
      </w:r>
      <w:r w:rsidR="009735C8">
        <w:t>it is</w:t>
      </w:r>
      <w:r w:rsidRPr="00A5017A">
        <w:t xml:space="preserve"> </w:t>
      </w:r>
      <w:r w:rsidR="00A75AC0" w:rsidRPr="00A5017A">
        <w:t>going to</w:t>
      </w:r>
      <w:r w:rsidRPr="00A5017A">
        <w:t xml:space="preserve"> be able to use games from previous consoles including the PlayStation 4 and those games are </w:t>
      </w:r>
      <w:r w:rsidR="00A75AC0" w:rsidRPr="00A5017A">
        <w:t>going to</w:t>
      </w:r>
      <w:r w:rsidRPr="00A5017A">
        <w:t xml:space="preserve"> go way cheaper but also it has like a</w:t>
      </w:r>
      <w:r w:rsidR="00B701DB">
        <w:t>n</w:t>
      </w:r>
      <w:r w:rsidRPr="00A5017A">
        <w:t xml:space="preserve"> Ultra HD Blu Ray DVD in there so to value for money for </w:t>
      </w:r>
      <w:r w:rsidR="00B701DB">
        <w:t>an</w:t>
      </w:r>
      <w:r w:rsidRPr="00A5017A">
        <w:t>other box</w:t>
      </w:r>
      <w:r w:rsidR="00A75AC0">
        <w:t>.</w:t>
      </w:r>
    </w:p>
    <w:p w14:paraId="7675A25D" w14:textId="11BF98FF" w:rsidR="00AA1E7F" w:rsidRDefault="00A75AC0" w:rsidP="002D2EFE">
      <w:r>
        <w:t>4th</w:t>
      </w:r>
      <w:r w:rsidR="00A5017A" w:rsidRPr="00A5017A">
        <w:t xml:space="preserve"> question what </w:t>
      </w:r>
      <w:proofErr w:type="gramStart"/>
      <w:r w:rsidR="00A5017A" w:rsidRPr="00A5017A">
        <w:t>was your earliest memory of</w:t>
      </w:r>
      <w:proofErr w:type="gramEnd"/>
      <w:r w:rsidR="00A5017A" w:rsidRPr="00A5017A">
        <w:t xml:space="preserve"> playing with a PlayStation or similar gaming console way back </w:t>
      </w:r>
      <w:r>
        <w:t>then there were</w:t>
      </w:r>
      <w:r w:rsidR="00A5017A" w:rsidRPr="00A5017A">
        <w:t xml:space="preserve"> good moments </w:t>
      </w:r>
      <w:r>
        <w:t xml:space="preserve">from </w:t>
      </w:r>
      <w:r w:rsidR="00A5017A" w:rsidRPr="00A5017A">
        <w:t>PlayStation 1</w:t>
      </w:r>
      <w:r>
        <w:t xml:space="preserve"> and</w:t>
      </w:r>
      <w:r w:rsidR="00A5017A" w:rsidRPr="00A5017A">
        <w:t xml:space="preserve"> Gran Turismo 2 that was my </w:t>
      </w:r>
      <w:r w:rsidR="007A29D8">
        <w:t xml:space="preserve">first game ever and I was </w:t>
      </w:r>
      <w:r w:rsidR="00A5017A" w:rsidRPr="00A5017A">
        <w:t>6 years old and I loved it</w:t>
      </w:r>
    </w:p>
    <w:p w14:paraId="45A57B48" w14:textId="1A4619A7" w:rsidR="00A5017A" w:rsidRDefault="00A5017A" w:rsidP="002D2EFE">
      <w:r w:rsidRPr="00A5017A">
        <w:t xml:space="preserve">final question would you consider buying the PS five yes or no yes definitely I am considering it already </w:t>
      </w:r>
    </w:p>
    <w:p w14:paraId="2B29CF25" w14:textId="6A136908" w:rsidR="00AA1E7F" w:rsidRDefault="00A5017A" w:rsidP="002D2EFE">
      <w:r w:rsidRPr="00A5017A">
        <w:t xml:space="preserve">1st question what </w:t>
      </w:r>
      <w:r w:rsidR="00A75AC0" w:rsidRPr="00A5017A">
        <w:t>you look</w:t>
      </w:r>
      <w:r w:rsidRPr="00A5017A">
        <w:t xml:space="preserve"> for in a gaming console </w:t>
      </w:r>
      <w:r w:rsidR="00587553">
        <w:t>I am</w:t>
      </w:r>
      <w:r w:rsidRPr="00A5017A">
        <w:t xml:space="preserve"> looking for a light user</w:t>
      </w:r>
      <w:r w:rsidR="00B701DB">
        <w:t>-</w:t>
      </w:r>
      <w:r w:rsidRPr="00A5017A">
        <w:t>friendly and very convenient so that</w:t>
      </w:r>
      <w:r w:rsidR="00A75AC0">
        <w:t xml:space="preserve"> I can take it</w:t>
      </w:r>
      <w:r w:rsidRPr="00A5017A">
        <w:t xml:space="preserve"> everywhere</w:t>
      </w:r>
    </w:p>
    <w:p w14:paraId="59D328B9" w14:textId="619E665F" w:rsidR="00AA1E7F" w:rsidRDefault="00A5017A" w:rsidP="002D2EFE">
      <w:r w:rsidRPr="00A5017A">
        <w:t xml:space="preserve">2nd question what </w:t>
      </w:r>
      <w:r w:rsidR="00A75AC0">
        <w:t>genre</w:t>
      </w:r>
      <w:r w:rsidRPr="00A5017A">
        <w:t xml:space="preserve"> of games </w:t>
      </w:r>
      <w:r w:rsidR="008124DC" w:rsidRPr="00A5017A">
        <w:t>you prefer</w:t>
      </w:r>
      <w:r w:rsidRPr="00A5017A">
        <w:t xml:space="preserve"> I prefer very easy game</w:t>
      </w:r>
      <w:r w:rsidR="00A75AC0">
        <w:t>s</w:t>
      </w:r>
      <w:r w:rsidRPr="00A5017A">
        <w:t xml:space="preserve"> like </w:t>
      </w:r>
      <w:r w:rsidR="00A75AC0">
        <w:t>the ones</w:t>
      </w:r>
      <w:r w:rsidRPr="00A5017A">
        <w:t xml:space="preserve"> you can play with your family with any generation it is we just play with the display </w:t>
      </w:r>
      <w:r w:rsidR="008124DC">
        <w:t>at that</w:t>
      </w:r>
      <w:r w:rsidRPr="00A5017A">
        <w:t xml:space="preserve"> time with my boyfriend </w:t>
      </w:r>
      <w:r w:rsidR="008124DC">
        <w:t xml:space="preserve">and </w:t>
      </w:r>
      <w:r w:rsidRPr="00A5017A">
        <w:t xml:space="preserve">family there </w:t>
      </w:r>
    </w:p>
    <w:p w14:paraId="418331F2" w14:textId="20A5F8D7" w:rsidR="00AA1E7F" w:rsidRDefault="008124DC" w:rsidP="002D2EFE">
      <w:r w:rsidRPr="00A5017A">
        <w:t>Q</w:t>
      </w:r>
      <w:r w:rsidR="00A5017A" w:rsidRPr="00A5017A">
        <w:t>uestion</w:t>
      </w:r>
      <w:r>
        <w:t xml:space="preserve"> 3</w:t>
      </w:r>
      <w:r w:rsidR="00A5017A" w:rsidRPr="00A5017A">
        <w:t xml:space="preserve"> how much would you be willing to spend on the PS5 away </w:t>
      </w:r>
      <w:r>
        <w:t>p</w:t>
      </w:r>
      <w:r w:rsidR="00A5017A" w:rsidRPr="00A5017A">
        <w:t xml:space="preserve">robably no is really convenience I will not buy OK so the 4th and 5th? Obviously like cancel </w:t>
      </w:r>
    </w:p>
    <w:p w14:paraId="20E53B22" w14:textId="3E64E0D7" w:rsidR="00AA1E7F" w:rsidRDefault="005C76F6" w:rsidP="002D2EFE">
      <w:r>
        <w:t xml:space="preserve">4th </w:t>
      </w:r>
      <w:r w:rsidR="00A5017A" w:rsidRPr="00A5017A">
        <w:t>what was your earliest memory of playing any game yeah computer</w:t>
      </w:r>
      <w:r w:rsidR="008124DC">
        <w:t xml:space="preserve"> and</w:t>
      </w:r>
      <w:r w:rsidR="00A5017A" w:rsidRPr="00A5017A">
        <w:t xml:space="preserve"> laptop would you like season 6 I was in secondary school I was playing like counter strike</w:t>
      </w:r>
    </w:p>
    <w:p w14:paraId="68EE7864" w14:textId="400844C7" w:rsidR="00A5017A" w:rsidRDefault="005C76F6" w:rsidP="002D2EFE">
      <w:r>
        <w:t xml:space="preserve">Last </w:t>
      </w:r>
      <w:r w:rsidR="00A5017A" w:rsidRPr="00A5017A">
        <w:t xml:space="preserve">question is would you consider buying the PS </w:t>
      </w:r>
      <w:proofErr w:type="gramStart"/>
      <w:r w:rsidR="00A5017A" w:rsidRPr="00A5017A">
        <w:t>five</w:t>
      </w:r>
      <w:proofErr w:type="gramEnd"/>
      <w:r w:rsidR="00A5017A" w:rsidRPr="00A5017A">
        <w:t xml:space="preserve"> so we know that maybe if possible </w:t>
      </w:r>
    </w:p>
    <w:p w14:paraId="2B01E0AC" w14:textId="05B14588" w:rsidR="00AA1E7F" w:rsidRDefault="00A5017A" w:rsidP="002D2EFE">
      <w:r w:rsidRPr="00A5017A">
        <w:t xml:space="preserve">1st question what </w:t>
      </w:r>
      <w:proofErr w:type="gramStart"/>
      <w:r w:rsidRPr="00A5017A">
        <w:t>do you look</w:t>
      </w:r>
      <w:proofErr w:type="gramEnd"/>
      <w:r w:rsidRPr="00A5017A">
        <w:t xml:space="preserve"> for in gaming </w:t>
      </w:r>
      <w:r w:rsidR="00587553">
        <w:t>I am</w:t>
      </w:r>
      <w:r w:rsidRPr="00A5017A">
        <w:t xml:space="preserve"> not a gamer but I would say a good joystick uh some extra buttons which can help me to win the games </w:t>
      </w:r>
    </w:p>
    <w:p w14:paraId="5978EC53" w14:textId="58BDE2DA" w:rsidR="00D60618" w:rsidRDefault="00A5017A" w:rsidP="002D2EFE">
      <w:r w:rsidRPr="00A5017A">
        <w:t>2nd question is what ge</w:t>
      </w:r>
      <w:r w:rsidR="008124DC">
        <w:t>nre</w:t>
      </w:r>
      <w:r w:rsidRPr="00A5017A">
        <w:t xml:space="preserve"> of games </w:t>
      </w:r>
      <w:proofErr w:type="gramStart"/>
      <w:r w:rsidRPr="00A5017A">
        <w:t>do you prefer</w:t>
      </w:r>
      <w:proofErr w:type="gramEnd"/>
      <w:r w:rsidRPr="00A5017A">
        <w:t xml:space="preserve"> Ah shooting games </w:t>
      </w:r>
    </w:p>
    <w:p w14:paraId="76DD6E4F" w14:textId="0090A784" w:rsidR="00AA1E7F" w:rsidRDefault="008124DC" w:rsidP="002D2EFE">
      <w:r>
        <w:t xml:space="preserve">3rd </w:t>
      </w:r>
      <w:r w:rsidR="00A5017A" w:rsidRPr="00A5017A">
        <w:t xml:space="preserve">question how much </w:t>
      </w:r>
      <w:proofErr w:type="gramStart"/>
      <w:r w:rsidR="00A5017A" w:rsidRPr="00A5017A">
        <w:t>would you</w:t>
      </w:r>
      <w:proofErr w:type="gramEnd"/>
      <w:r w:rsidR="00A5017A" w:rsidRPr="00A5017A">
        <w:t xml:space="preserve"> be willing to spend on the PS5 how much is it costing now I would not spend more than $1000 on any game console</w:t>
      </w:r>
    </w:p>
    <w:p w14:paraId="02B4667A" w14:textId="2633B4DA" w:rsidR="00AA1E7F" w:rsidRDefault="008124DC" w:rsidP="002D2EFE">
      <w:r>
        <w:t>4th</w:t>
      </w:r>
      <w:r w:rsidR="00A5017A" w:rsidRPr="00A5017A">
        <w:t xml:space="preserve"> question when was your earliest memory of playing either with a PlayStation or similar gaming console</w:t>
      </w:r>
      <w:r>
        <w:t xml:space="preserve"> </w:t>
      </w:r>
      <w:r w:rsidR="00A5017A" w:rsidRPr="00A5017A">
        <w:t>yeah I've played like a year ago I played FIFA like so it was good but no memory it was fun I would say I start</w:t>
      </w:r>
      <w:r>
        <w:t>ed</w:t>
      </w:r>
      <w:r w:rsidR="00A5017A" w:rsidRPr="00A5017A">
        <w:t xml:space="preserve"> </w:t>
      </w:r>
      <w:r>
        <w:t>playing</w:t>
      </w:r>
      <w:r w:rsidR="00A5017A" w:rsidRPr="00A5017A">
        <w:t xml:space="preserve"> at age of 12 I guess </w:t>
      </w:r>
    </w:p>
    <w:p w14:paraId="568A910F" w14:textId="74149C5C" w:rsidR="00A5017A" w:rsidRDefault="005C76F6" w:rsidP="002D2EFE">
      <w:r>
        <w:t xml:space="preserve">Last question </w:t>
      </w:r>
      <w:r w:rsidR="00A5017A" w:rsidRPr="00A5017A">
        <w:t>would you consider buying the PS five no</w:t>
      </w:r>
    </w:p>
    <w:p w14:paraId="333C86A8" w14:textId="1F80D344" w:rsidR="00AA1E7F" w:rsidRDefault="00A5017A" w:rsidP="002D2EFE">
      <w:r w:rsidRPr="00A5017A">
        <w:t xml:space="preserve">1st question what </w:t>
      </w:r>
      <w:proofErr w:type="gramStart"/>
      <w:r w:rsidRPr="00A5017A">
        <w:t>do you look</w:t>
      </w:r>
      <w:proofErr w:type="gramEnd"/>
      <w:r w:rsidRPr="00A5017A">
        <w:t xml:space="preserve"> for in a gaming console </w:t>
      </w:r>
      <w:r w:rsidR="00587553">
        <w:t>I am</w:t>
      </w:r>
      <w:r w:rsidRPr="00A5017A">
        <w:t xml:space="preserve"> not a gamer</w:t>
      </w:r>
      <w:r w:rsidR="008124DC">
        <w:t xml:space="preserve"> I </w:t>
      </w:r>
      <w:r w:rsidRPr="00A5017A">
        <w:t>look for anything that has</w:t>
      </w:r>
      <w:r w:rsidR="00441E72">
        <w:t xml:space="preserve"> </w:t>
      </w:r>
      <w:r w:rsidRPr="00A5017A">
        <w:t>basketball</w:t>
      </w:r>
      <w:r w:rsidR="008124DC">
        <w:t xml:space="preserve"> and sports</w:t>
      </w:r>
    </w:p>
    <w:p w14:paraId="777B4A76" w14:textId="76C6441E" w:rsidR="00AA1E7F" w:rsidRDefault="00A5017A" w:rsidP="002D2EFE">
      <w:r w:rsidRPr="00A5017A">
        <w:lastRenderedPageBreak/>
        <w:t xml:space="preserve">question </w:t>
      </w:r>
      <w:r w:rsidR="008124DC">
        <w:t xml:space="preserve">two </w:t>
      </w:r>
      <w:r w:rsidRPr="00A5017A">
        <w:t>what gen</w:t>
      </w:r>
      <w:r w:rsidR="008124DC">
        <w:t xml:space="preserve">re </w:t>
      </w:r>
      <w:r w:rsidRPr="00A5017A">
        <w:t>of games do you prefer sport games</w:t>
      </w:r>
    </w:p>
    <w:p w14:paraId="0E873253" w14:textId="31A4D642" w:rsidR="00AA1E7F" w:rsidRDefault="00A5017A" w:rsidP="002D2EFE">
      <w:r w:rsidRPr="00A5017A">
        <w:t xml:space="preserve">question </w:t>
      </w:r>
      <w:r w:rsidR="008124DC">
        <w:t xml:space="preserve">three </w:t>
      </w:r>
      <w:r w:rsidRPr="00A5017A">
        <w:t xml:space="preserve">how much </w:t>
      </w:r>
      <w:proofErr w:type="gramStart"/>
      <w:r w:rsidRPr="00A5017A">
        <w:t>would you</w:t>
      </w:r>
      <w:proofErr w:type="gramEnd"/>
      <w:r w:rsidRPr="00A5017A">
        <w:t xml:space="preserve"> be willing to spend on the PS5 </w:t>
      </w:r>
      <w:r w:rsidR="008124DC">
        <w:t>I would</w:t>
      </w:r>
      <w:r w:rsidRPr="00A5017A">
        <w:t xml:space="preserve"> say about 800 and </w:t>
      </w:r>
      <w:r w:rsidR="00587553">
        <w:t>that is</w:t>
      </w:r>
      <w:r w:rsidRPr="00A5017A">
        <w:t xml:space="preserve"> my budget </w:t>
      </w:r>
    </w:p>
    <w:p w14:paraId="34B40939" w14:textId="2F9FB543" w:rsidR="00AA1E7F" w:rsidRDefault="008124DC" w:rsidP="002D2EFE">
      <w:r>
        <w:t>4th</w:t>
      </w:r>
      <w:r w:rsidR="00A5017A" w:rsidRPr="00A5017A">
        <w:t xml:space="preserve"> question what </w:t>
      </w:r>
      <w:proofErr w:type="gramStart"/>
      <w:r w:rsidR="00A5017A" w:rsidRPr="00A5017A">
        <w:t>was your earliest memories of</w:t>
      </w:r>
      <w:proofErr w:type="gramEnd"/>
      <w:r w:rsidR="00A5017A" w:rsidRPr="00A5017A">
        <w:t xml:space="preserve"> playing with PlayStation or similar gaming say it was about 10 years ago </w:t>
      </w:r>
      <w:r>
        <w:t>I</w:t>
      </w:r>
      <w:r w:rsidR="00A5017A" w:rsidRPr="00A5017A">
        <w:t xml:space="preserve"> had this game </w:t>
      </w:r>
      <w:r>
        <w:t>it was a</w:t>
      </w:r>
      <w:r w:rsidR="00A5017A" w:rsidRPr="00A5017A">
        <w:t xml:space="preserve"> race car game </w:t>
      </w:r>
      <w:r w:rsidR="00396BB8">
        <w:t>and was</w:t>
      </w:r>
      <w:r w:rsidR="00A5017A" w:rsidRPr="00A5017A">
        <w:t xml:space="preserve"> my first exposure to playing video games</w:t>
      </w:r>
    </w:p>
    <w:p w14:paraId="2937F8DE" w14:textId="26D81DFB" w:rsidR="00A5017A" w:rsidRDefault="005C76F6" w:rsidP="002D2EFE">
      <w:r>
        <w:t xml:space="preserve">Last question </w:t>
      </w:r>
      <w:r w:rsidR="00A5017A" w:rsidRPr="00A5017A">
        <w:t xml:space="preserve">would you consider buying the PS five yes or no I </w:t>
      </w:r>
      <w:r w:rsidR="00AE239A">
        <w:t>do not</w:t>
      </w:r>
      <w:r w:rsidR="00A5017A" w:rsidRPr="00A5017A">
        <w:t xml:space="preserve"> think so</w:t>
      </w:r>
      <w:r w:rsidR="00A5017A">
        <w:t>.</w:t>
      </w:r>
    </w:p>
    <w:p w14:paraId="79639C76" w14:textId="30CCD1FA" w:rsidR="00A5017A" w:rsidRDefault="00AA1E7F" w:rsidP="002D2EFE">
      <w:r w:rsidRPr="00AA1E7F">
        <w:t xml:space="preserve">1st question what do you look for in a gaming console gosh if I was </w:t>
      </w:r>
      <w:proofErr w:type="spellStart"/>
      <w:r w:rsidRPr="00AA1E7F">
        <w:t>gonna</w:t>
      </w:r>
      <w:proofErr w:type="spellEnd"/>
      <w:r w:rsidRPr="00AA1E7F">
        <w:t xml:space="preserve"> buy a gaming console I look for </w:t>
      </w:r>
      <w:r w:rsidR="00396BB8">
        <w:t>consoles</w:t>
      </w:r>
      <w:r w:rsidRPr="00AA1E7F">
        <w:t xml:space="preserve"> like the </w:t>
      </w:r>
      <w:r w:rsidR="00B701DB">
        <w:t>N</w:t>
      </w:r>
      <w:r w:rsidR="00396BB8">
        <w:t xml:space="preserve">intendo </w:t>
      </w:r>
      <w:r w:rsidRPr="00AA1E7F">
        <w:t xml:space="preserve">switch I like the switch because </w:t>
      </w:r>
      <w:r w:rsidR="009735C8">
        <w:t>it is</w:t>
      </w:r>
      <w:r w:rsidRPr="00AA1E7F">
        <w:t xml:space="preserve"> portable um </w:t>
      </w:r>
      <w:r w:rsidR="009735C8">
        <w:t>it is</w:t>
      </w:r>
      <w:r w:rsidRPr="00AA1E7F">
        <w:t xml:space="preserve"> easy to use and bring </w:t>
      </w:r>
      <w:r w:rsidR="00396BB8">
        <w:t xml:space="preserve">to </w:t>
      </w:r>
      <w:r w:rsidRPr="00AA1E7F">
        <w:t>places</w:t>
      </w:r>
    </w:p>
    <w:p w14:paraId="392D085B" w14:textId="598CCB90" w:rsidR="00AA1E7F" w:rsidRDefault="00AA1E7F" w:rsidP="002D2EFE">
      <w:r w:rsidRPr="00AA1E7F">
        <w:t>2nd question what gen</w:t>
      </w:r>
      <w:r w:rsidR="00396BB8">
        <w:t>re</w:t>
      </w:r>
      <w:r w:rsidRPr="00AA1E7F">
        <w:t xml:space="preserve"> of games </w:t>
      </w:r>
      <w:proofErr w:type="gramStart"/>
      <w:r w:rsidRPr="00AA1E7F">
        <w:t>do you prefer</w:t>
      </w:r>
      <w:proofErr w:type="gramEnd"/>
      <w:r w:rsidRPr="00AA1E7F">
        <w:t xml:space="preserve"> the ones that are for children basically like Mario party</w:t>
      </w:r>
    </w:p>
    <w:p w14:paraId="4A89B89A" w14:textId="11D23FB7" w:rsidR="00AA1E7F" w:rsidRDefault="00AA1E7F" w:rsidP="002D2EFE">
      <w:r w:rsidRPr="00AA1E7F">
        <w:t xml:space="preserve">3rd question how much </w:t>
      </w:r>
      <w:proofErr w:type="gramStart"/>
      <w:r w:rsidRPr="00AA1E7F">
        <w:t>would you</w:t>
      </w:r>
      <w:proofErr w:type="gramEnd"/>
      <w:r w:rsidRPr="00AA1E7F">
        <w:t xml:space="preserve"> be willing to spend on </w:t>
      </w:r>
      <w:r w:rsidR="00396BB8">
        <w:t>a</w:t>
      </w:r>
      <w:r w:rsidRPr="00AA1E7F">
        <w:t xml:space="preserve"> console and why maybe I know </w:t>
      </w:r>
      <w:r w:rsidR="00BA4EE5">
        <w:t>they are</w:t>
      </w:r>
      <w:r w:rsidRPr="00AA1E7F">
        <w:t xml:space="preserve"> expensive so maybe up to 300 </w:t>
      </w:r>
    </w:p>
    <w:p w14:paraId="308CA470" w14:textId="288DB69C" w:rsidR="00396BB8" w:rsidRDefault="00396BB8" w:rsidP="002D2EFE">
      <w:r>
        <w:t>4th</w:t>
      </w:r>
      <w:r w:rsidR="00AA1E7F" w:rsidRPr="00AA1E7F">
        <w:t xml:space="preserve"> question what </w:t>
      </w:r>
      <w:proofErr w:type="gramStart"/>
      <w:r w:rsidR="00AA1E7F" w:rsidRPr="00AA1E7F">
        <w:t>was your earliest memory of</w:t>
      </w:r>
      <w:proofErr w:type="gramEnd"/>
      <w:r w:rsidR="00AA1E7F" w:rsidRPr="00AA1E7F">
        <w:t xml:space="preserve"> playing either with a PlayStation or similar gaming console definitely a PlayStation uh my very first memory of playing games would be a Game Boy but </w:t>
      </w:r>
      <w:r w:rsidR="00587553">
        <w:t>that is</w:t>
      </w:r>
      <w:r w:rsidR="00AA1E7F" w:rsidRPr="00AA1E7F">
        <w:t xml:space="preserve"> not the same thing so the </w:t>
      </w:r>
    </w:p>
    <w:p w14:paraId="79E4E6E8" w14:textId="11196776" w:rsidR="00AA1E7F" w:rsidRDefault="00396BB8" w:rsidP="002D2EFE">
      <w:r>
        <w:t>5th</w:t>
      </w:r>
      <w:r w:rsidR="00AA1E7F" w:rsidRPr="00AA1E7F">
        <w:t xml:space="preserve"> question is would you consider buying the PS</w:t>
      </w:r>
      <w:r>
        <w:t>5</w:t>
      </w:r>
      <w:r w:rsidR="00AA1E7F" w:rsidRPr="00AA1E7F">
        <w:t xml:space="preserve"> yes or no probably not just because of the price </w:t>
      </w:r>
    </w:p>
    <w:p w14:paraId="42FB1E3C" w14:textId="6642BDEA" w:rsidR="00AA1E7F" w:rsidRDefault="00AA1E7F" w:rsidP="002D2EFE">
      <w:r w:rsidRPr="00AA1E7F">
        <w:t xml:space="preserve">1st question what </w:t>
      </w:r>
      <w:proofErr w:type="gramStart"/>
      <w:r w:rsidRPr="00AA1E7F">
        <w:t>do you look</w:t>
      </w:r>
      <w:proofErr w:type="gramEnd"/>
      <w:r w:rsidRPr="00AA1E7F">
        <w:t xml:space="preserve"> for in a gaming goat you cannot switch or PlayStation look </w:t>
      </w:r>
      <w:proofErr w:type="spellStart"/>
      <w:r w:rsidR="00B701DB">
        <w:t>F</w:t>
      </w:r>
      <w:r w:rsidRPr="00AA1E7F">
        <w:t>ortn</w:t>
      </w:r>
      <w:r w:rsidR="00396BB8">
        <w:t>ite</w:t>
      </w:r>
      <w:proofErr w:type="spellEnd"/>
      <w:r w:rsidRPr="00AA1E7F">
        <w:t xml:space="preserve"> </w:t>
      </w:r>
      <w:r w:rsidR="00396BB8">
        <w:t>be</w:t>
      </w:r>
      <w:r w:rsidRPr="00AA1E7F">
        <w:t>cause I just want to play some games</w:t>
      </w:r>
    </w:p>
    <w:p w14:paraId="23C43DC9" w14:textId="566B9797" w:rsidR="00AA1E7F" w:rsidRDefault="00AA1E7F" w:rsidP="002D2EFE">
      <w:r w:rsidRPr="00AA1E7F">
        <w:t xml:space="preserve">2nd question what </w:t>
      </w:r>
      <w:r w:rsidR="00396BB8">
        <w:t>genre</w:t>
      </w:r>
      <w:r w:rsidRPr="00AA1E7F">
        <w:t xml:space="preserve"> of games </w:t>
      </w:r>
      <w:proofErr w:type="gramStart"/>
      <w:r w:rsidRPr="00AA1E7F">
        <w:t>do you play</w:t>
      </w:r>
      <w:proofErr w:type="gramEnd"/>
      <w:r w:rsidRPr="00AA1E7F">
        <w:t xml:space="preserve"> it depends I like racing games but I also like some bloody games like with like violent shooting zombie a</w:t>
      </w:r>
      <w:r w:rsidR="00396BB8">
        <w:t>nd</w:t>
      </w:r>
      <w:r w:rsidRPr="00AA1E7F">
        <w:t xml:space="preserve"> sport</w:t>
      </w:r>
      <w:r w:rsidR="00396BB8">
        <w:t>s</w:t>
      </w:r>
      <w:r w:rsidRPr="00AA1E7F">
        <w:t xml:space="preserve"> </w:t>
      </w:r>
    </w:p>
    <w:p w14:paraId="48E33222" w14:textId="78CC4BA1" w:rsidR="00AA1E7F" w:rsidRDefault="00396BB8" w:rsidP="002D2EFE">
      <w:r>
        <w:t xml:space="preserve">3rd </w:t>
      </w:r>
      <w:r w:rsidR="00AA1E7F" w:rsidRPr="00AA1E7F">
        <w:t>question how much would you be willing to spend on that console if I have any dinner switch probably I was looking for some special offer becaus</w:t>
      </w:r>
      <w:r>
        <w:t xml:space="preserve">e </w:t>
      </w:r>
      <w:r w:rsidR="00AA1E7F" w:rsidRPr="00AA1E7F">
        <w:t xml:space="preserve">I know the game is always expensive so probably I will buy some games during the holiday season yeah maybe like around </w:t>
      </w:r>
      <w:r>
        <w:t>20</w:t>
      </w:r>
      <w:r w:rsidR="00AA1E7F" w:rsidRPr="00AA1E7F">
        <w:t xml:space="preserve"> </w:t>
      </w:r>
      <w:r>
        <w:t xml:space="preserve">or </w:t>
      </w:r>
      <w:r w:rsidR="00AA1E7F" w:rsidRPr="00AA1E7F">
        <w:t>30</w:t>
      </w:r>
      <w:r>
        <w:t xml:space="preserve"> dollars</w:t>
      </w:r>
      <w:r w:rsidR="00441E72">
        <w:t xml:space="preserve"> </w:t>
      </w:r>
      <w:r>
        <w:t xml:space="preserve">and </w:t>
      </w:r>
      <w:r w:rsidR="00AA1E7F" w:rsidRPr="00AA1E7F">
        <w:t>for the console probably like 200</w:t>
      </w:r>
      <w:r>
        <w:t xml:space="preserve"> to 300 dollars</w:t>
      </w:r>
      <w:r w:rsidR="00AA1E7F" w:rsidRPr="00AA1E7F">
        <w:t xml:space="preserve"> </w:t>
      </w:r>
    </w:p>
    <w:p w14:paraId="35793BF6" w14:textId="6A4C264B" w:rsidR="00360021" w:rsidRDefault="00396BB8" w:rsidP="002D2EFE">
      <w:r>
        <w:t>4th</w:t>
      </w:r>
      <w:r w:rsidR="00AA1E7F" w:rsidRPr="00AA1E7F">
        <w:t xml:space="preserve"> question what </w:t>
      </w:r>
      <w:proofErr w:type="gramStart"/>
      <w:r w:rsidR="00AA1E7F" w:rsidRPr="00AA1E7F">
        <w:t>was your earliest memory of</w:t>
      </w:r>
      <w:proofErr w:type="gramEnd"/>
      <w:r w:rsidR="00AA1E7F" w:rsidRPr="00AA1E7F">
        <w:t xml:space="preserve"> playing either with a PlayStation or similar gaming console in my memory I always play games on my PC yeah for example need for speed racing game</w:t>
      </w:r>
      <w:r>
        <w:t>s</w:t>
      </w:r>
      <w:r w:rsidR="00AA1E7F" w:rsidRPr="00AA1E7F">
        <w:t xml:space="preserve"> and</w:t>
      </w:r>
      <w:r>
        <w:t xml:space="preserve"> counter strike</w:t>
      </w:r>
      <w:r w:rsidR="00AA1E7F" w:rsidRPr="00AA1E7F">
        <w:t xml:space="preserve"> shooting game </w:t>
      </w:r>
    </w:p>
    <w:p w14:paraId="06DB3033" w14:textId="269B4097" w:rsidR="00AA1E7F" w:rsidRDefault="00396BB8" w:rsidP="002D2EFE">
      <w:r>
        <w:t>L</w:t>
      </w:r>
      <w:r w:rsidR="00AA1E7F" w:rsidRPr="00AA1E7F">
        <w:t>ast question is would you consider buying the PS</w:t>
      </w:r>
      <w:r>
        <w:t>5</w:t>
      </w:r>
      <w:r w:rsidR="00AA1E7F" w:rsidRPr="00AA1E7F">
        <w:t xml:space="preserve"> yes or no probably in short time is no because I </w:t>
      </w:r>
      <w:r w:rsidR="00AE239A">
        <w:t>do not</w:t>
      </w:r>
      <w:r w:rsidR="00AA1E7F" w:rsidRPr="00AA1E7F">
        <w:t xml:space="preserve"> have that money </w:t>
      </w:r>
    </w:p>
    <w:p w14:paraId="5E5DABFF" w14:textId="51A0A963" w:rsidR="00D60618" w:rsidRDefault="00D60618" w:rsidP="002D2EFE">
      <w:r w:rsidRPr="00D60618">
        <w:t xml:space="preserve">1st question what </w:t>
      </w:r>
      <w:proofErr w:type="gramStart"/>
      <w:r w:rsidRPr="00D60618">
        <w:t>do you look</w:t>
      </w:r>
      <w:proofErr w:type="gramEnd"/>
      <w:r w:rsidRPr="00D60618">
        <w:t xml:space="preserve"> for a gaming console I look for good graphics good speed of the console and the best player interaction</w:t>
      </w:r>
    </w:p>
    <w:p w14:paraId="3B5342A4" w14:textId="4E3CB2C0" w:rsidR="00D60618" w:rsidRDefault="00D60618" w:rsidP="002D2EFE">
      <w:r w:rsidRPr="00D60618">
        <w:t>2nd question what gen</w:t>
      </w:r>
      <w:r w:rsidR="00331E1D">
        <w:t>re</w:t>
      </w:r>
      <w:r w:rsidRPr="00D60618">
        <w:t xml:space="preserve"> of games </w:t>
      </w:r>
      <w:proofErr w:type="gramStart"/>
      <w:r w:rsidRPr="00D60618">
        <w:t>do you prefer</w:t>
      </w:r>
      <w:proofErr w:type="gramEnd"/>
      <w:r w:rsidRPr="00D60618">
        <w:t xml:space="preserve"> I like soccer games and I like team shooting games </w:t>
      </w:r>
    </w:p>
    <w:p w14:paraId="29E033F2" w14:textId="149C3866" w:rsidR="00D60618" w:rsidRDefault="00D60618" w:rsidP="002D2EFE">
      <w:r w:rsidRPr="00D60618">
        <w:t xml:space="preserve">3rd question how much </w:t>
      </w:r>
      <w:proofErr w:type="gramStart"/>
      <w:r w:rsidRPr="00D60618">
        <w:t>would you</w:t>
      </w:r>
      <w:proofErr w:type="gramEnd"/>
      <w:r w:rsidRPr="00D60618">
        <w:t xml:space="preserve"> be willing to spend on the on a console anyway I own a console I would pay up to $500 </w:t>
      </w:r>
      <w:r w:rsidR="00331E1D" w:rsidRPr="00D60618">
        <w:t>because</w:t>
      </w:r>
      <w:r w:rsidRPr="00D60618">
        <w:t xml:space="preserve"> generally </w:t>
      </w:r>
      <w:r w:rsidR="00587553">
        <w:t>that is</w:t>
      </w:r>
      <w:r w:rsidRPr="00D60618">
        <w:t xml:space="preserve"> what I have paid </w:t>
      </w:r>
    </w:p>
    <w:p w14:paraId="253AC84F" w14:textId="3CEF8F41" w:rsidR="00D60618" w:rsidRDefault="00D60618" w:rsidP="002D2EFE">
      <w:r w:rsidRPr="00D60618">
        <w:lastRenderedPageBreak/>
        <w:t>4</w:t>
      </w:r>
      <w:r w:rsidR="00331E1D">
        <w:t>th</w:t>
      </w:r>
      <w:r w:rsidRPr="00D60618">
        <w:t xml:space="preserve"> question what </w:t>
      </w:r>
      <w:proofErr w:type="gramStart"/>
      <w:r w:rsidRPr="00D60618">
        <w:t>was your earliest memory of</w:t>
      </w:r>
      <w:proofErr w:type="gramEnd"/>
      <w:r w:rsidRPr="00D60618">
        <w:t xml:space="preserve"> playing either with a PlayStation or similar game when I was Seven I received my PlayStation one and I fell in love with PlayStation </w:t>
      </w:r>
    </w:p>
    <w:p w14:paraId="1151754E" w14:textId="684C3BD8" w:rsidR="00D60618" w:rsidRDefault="00D60618" w:rsidP="002D2EFE">
      <w:r w:rsidRPr="00D60618">
        <w:t>last question would you consider buying the PS</w:t>
      </w:r>
      <w:r w:rsidR="00331E1D">
        <w:t>5</w:t>
      </w:r>
      <w:r w:rsidRPr="00D60618">
        <w:t xml:space="preserve"> yes or </w:t>
      </w:r>
      <w:proofErr w:type="gramStart"/>
      <w:r w:rsidRPr="00D60618">
        <w:t>no</w:t>
      </w:r>
      <w:proofErr w:type="gramEnd"/>
      <w:r w:rsidRPr="00D60618">
        <w:t xml:space="preserve"> a no because now I </w:t>
      </w:r>
      <w:r w:rsidR="00AE239A">
        <w:t>do not</w:t>
      </w:r>
      <w:r w:rsidRPr="00D60618">
        <w:t xml:space="preserve"> have enough time to play video games </w:t>
      </w:r>
    </w:p>
    <w:p w14:paraId="4D56100F" w14:textId="7439E349" w:rsidR="00D60618" w:rsidRDefault="00D60618" w:rsidP="002D2EFE">
      <w:r w:rsidRPr="00D60618">
        <w:t xml:space="preserve">1st question what </w:t>
      </w:r>
      <w:proofErr w:type="gramStart"/>
      <w:r w:rsidRPr="00D60618">
        <w:t>do you look</w:t>
      </w:r>
      <w:proofErr w:type="gramEnd"/>
      <w:r w:rsidRPr="00D60618">
        <w:t xml:space="preserve"> for in a game nothing specific I just </w:t>
      </w:r>
      <w:proofErr w:type="spellStart"/>
      <w:r w:rsidRPr="00D60618">
        <w:t>wanna</w:t>
      </w:r>
      <w:proofErr w:type="spellEnd"/>
      <w:r w:rsidRPr="00D60618">
        <w:t xml:space="preserve"> play the games that I </w:t>
      </w:r>
      <w:proofErr w:type="spellStart"/>
      <w:r w:rsidRPr="00D60618">
        <w:t>wanna</w:t>
      </w:r>
      <w:proofErr w:type="spellEnd"/>
      <w:r w:rsidRPr="00D60618">
        <w:t xml:space="preserve"> play is out there available on </w:t>
      </w:r>
      <w:r w:rsidR="00331E1D">
        <w:t>any</w:t>
      </w:r>
      <w:r w:rsidRPr="00D60618">
        <w:t xml:space="preserve"> console </w:t>
      </w:r>
    </w:p>
    <w:p w14:paraId="4C5F80E4" w14:textId="2A730ABD" w:rsidR="00D60618" w:rsidRDefault="00D60618" w:rsidP="002D2EFE">
      <w:r w:rsidRPr="00D60618">
        <w:t xml:space="preserve">2nd question what </w:t>
      </w:r>
      <w:r w:rsidR="00331E1D">
        <w:t xml:space="preserve">genre of </w:t>
      </w:r>
      <w:r w:rsidRPr="00D60618">
        <w:t xml:space="preserve">games </w:t>
      </w:r>
      <w:proofErr w:type="gramStart"/>
      <w:r w:rsidRPr="00D60618">
        <w:t>do you prefer</w:t>
      </w:r>
      <w:proofErr w:type="gramEnd"/>
      <w:r w:rsidRPr="00D60618">
        <w:t xml:space="preserve"> I usually only play FIFA with friends </w:t>
      </w:r>
    </w:p>
    <w:p w14:paraId="4A1471BA" w14:textId="1BFC5D0D" w:rsidR="00D60618" w:rsidRDefault="00D60618" w:rsidP="002D2EFE">
      <w:r w:rsidRPr="00D60618">
        <w:t xml:space="preserve">3rd question how much </w:t>
      </w:r>
      <w:proofErr w:type="gramStart"/>
      <w:r w:rsidRPr="00D60618">
        <w:t>would you</w:t>
      </w:r>
      <w:proofErr w:type="gramEnd"/>
      <w:r w:rsidRPr="00D60618">
        <w:t xml:space="preserve"> be willing to spend on the console I mean up to 500 I guess because you have it for pretty long time </w:t>
      </w:r>
    </w:p>
    <w:p w14:paraId="3962CCDB" w14:textId="356E74D2" w:rsidR="00D60618" w:rsidRDefault="00331E1D" w:rsidP="002D2EFE">
      <w:r>
        <w:t>4th</w:t>
      </w:r>
      <w:r w:rsidR="00D60618" w:rsidRPr="00D60618">
        <w:t xml:space="preserve"> question what </w:t>
      </w:r>
      <w:proofErr w:type="gramStart"/>
      <w:r w:rsidR="00D60618" w:rsidRPr="00D60618">
        <w:t>was your earliest memory of</w:t>
      </w:r>
      <w:proofErr w:type="gramEnd"/>
      <w:r w:rsidR="00D60618" w:rsidRPr="00D60618">
        <w:t xml:space="preserve"> playing with a PlayStation or similar gaming primary school we went home every day and played at a </w:t>
      </w:r>
      <w:r w:rsidR="00BA4EE5">
        <w:t>friend is</w:t>
      </w:r>
      <w:r w:rsidR="00D60618" w:rsidRPr="00D60618">
        <w:t xml:space="preserve"> house </w:t>
      </w:r>
    </w:p>
    <w:p w14:paraId="1B9E371E" w14:textId="5331C65D" w:rsidR="00D60618" w:rsidRDefault="00D60618" w:rsidP="002D2EFE">
      <w:r w:rsidRPr="00D60618">
        <w:t xml:space="preserve">last question is would you consider buying the PS five username yes because I just sold my PlayStation 4 </w:t>
      </w:r>
    </w:p>
    <w:p w14:paraId="582B20AA" w14:textId="709A3B46" w:rsidR="00D60618" w:rsidRDefault="00D60618" w:rsidP="002D2EFE">
      <w:r w:rsidRPr="00D60618">
        <w:t xml:space="preserve">1st question what </w:t>
      </w:r>
      <w:proofErr w:type="gramStart"/>
      <w:r w:rsidRPr="00D60618">
        <w:t>do you look</w:t>
      </w:r>
      <w:proofErr w:type="gramEnd"/>
      <w:r w:rsidRPr="00D60618">
        <w:t xml:space="preserve"> for in a gaming console graphics I like racing games so it has to have no lag </w:t>
      </w:r>
      <w:r w:rsidR="00331E1D">
        <w:t xml:space="preserve">and </w:t>
      </w:r>
      <w:r w:rsidRPr="00D60618">
        <w:t xml:space="preserve">something easy </w:t>
      </w:r>
      <w:r w:rsidR="00331E1D">
        <w:t>and great like</w:t>
      </w:r>
      <w:r w:rsidRPr="00D60618">
        <w:t xml:space="preserve"> shooting</w:t>
      </w:r>
      <w:r w:rsidR="00331E1D">
        <w:t xml:space="preserve"> games</w:t>
      </w:r>
      <w:r w:rsidRPr="00D60618">
        <w:t xml:space="preserve"> </w:t>
      </w:r>
    </w:p>
    <w:p w14:paraId="6D3884CA" w14:textId="692A5B13" w:rsidR="00331E1D" w:rsidRDefault="00331E1D" w:rsidP="002D2EFE">
      <w:r>
        <w:t>2nd</w:t>
      </w:r>
      <w:r w:rsidR="00D60618" w:rsidRPr="00D60618">
        <w:t xml:space="preserve"> question what generous of games </w:t>
      </w:r>
      <w:proofErr w:type="gramStart"/>
      <w:r w:rsidR="00D60618" w:rsidRPr="00D60618">
        <w:t>do you prefer</w:t>
      </w:r>
      <w:proofErr w:type="gramEnd"/>
      <w:r w:rsidR="00D60618" w:rsidRPr="00D60618">
        <w:t xml:space="preserve"> shooting </w:t>
      </w:r>
      <w:r>
        <w:t>and</w:t>
      </w:r>
      <w:r w:rsidR="00D60618" w:rsidRPr="00D60618">
        <w:t xml:space="preserve"> racing games occasionally I</w:t>
      </w:r>
      <w:r w:rsidR="00F47006">
        <w:t xml:space="preserve"> have</w:t>
      </w:r>
      <w:r w:rsidR="00D60618" w:rsidRPr="00D60618">
        <w:t xml:space="preserve"> done some soccer games but only because someone told me I could</w:t>
      </w:r>
      <w:r w:rsidR="00BA4EE5">
        <w:t xml:space="preserve"> not</w:t>
      </w:r>
      <w:r w:rsidR="00D60618" w:rsidRPr="00D60618">
        <w:t xml:space="preserve"> do it and I really could</w:t>
      </w:r>
      <w:r w:rsidR="000A5A8C">
        <w:t xml:space="preserve"> not </w:t>
      </w:r>
      <w:r w:rsidR="00D60618" w:rsidRPr="00D60618">
        <w:t xml:space="preserve">so </w:t>
      </w:r>
    </w:p>
    <w:p w14:paraId="2A77E9B6" w14:textId="64670F07" w:rsidR="00D60618" w:rsidRDefault="00D60618" w:rsidP="002D2EFE">
      <w:r w:rsidRPr="00D60618">
        <w:t xml:space="preserve">3rd question how much </w:t>
      </w:r>
      <w:proofErr w:type="gramStart"/>
      <w:r w:rsidRPr="00D60618">
        <w:t>would you</w:t>
      </w:r>
      <w:proofErr w:type="gramEnd"/>
      <w:r w:rsidRPr="00D60618">
        <w:t xml:space="preserve"> be willing to spend on a console 0 I </w:t>
      </w:r>
      <w:r w:rsidR="00AE239A">
        <w:t>do not</w:t>
      </w:r>
      <w:r w:rsidR="00331E1D">
        <w:t xml:space="preserve"> own</w:t>
      </w:r>
      <w:r w:rsidRPr="00D60618">
        <w:t xml:space="preserve"> a console I will willingly go to </w:t>
      </w:r>
      <w:r w:rsidR="00441E72">
        <w:t>someone is</w:t>
      </w:r>
      <w:r w:rsidRPr="00D60618">
        <w:t xml:space="preserve"> place and play it but </w:t>
      </w:r>
      <w:r w:rsidR="009735C8">
        <w:t>it is</w:t>
      </w:r>
      <w:r w:rsidRPr="00D60618">
        <w:t xml:space="preserve"> not part of my budget </w:t>
      </w:r>
    </w:p>
    <w:p w14:paraId="1AA37BA3" w14:textId="45F66DB7" w:rsidR="00D60618" w:rsidRDefault="00331E1D" w:rsidP="002D2EFE">
      <w:r>
        <w:t xml:space="preserve">4th </w:t>
      </w:r>
      <w:r w:rsidR="00D60618" w:rsidRPr="00D60618">
        <w:t xml:space="preserve">question what was your earliest memory of playing either with a PlayStation or similar gaming console I'll say like 9 um </w:t>
      </w:r>
      <w:r>
        <w:t>I</w:t>
      </w:r>
      <w:r w:rsidR="00D60618" w:rsidRPr="00D60618">
        <w:t xml:space="preserve"> had at that time it was just my brother and I and that was the only thing he like to play so I played along with it </w:t>
      </w:r>
    </w:p>
    <w:p w14:paraId="1E179238" w14:textId="55422514" w:rsidR="00D60618" w:rsidRDefault="00D60618" w:rsidP="002D2EFE">
      <w:r w:rsidRPr="00D60618">
        <w:t>last question is would you consider buying the PS</w:t>
      </w:r>
      <w:r w:rsidR="00331E1D">
        <w:t>5</w:t>
      </w:r>
      <w:r w:rsidRPr="00D60618">
        <w:t xml:space="preserve"> yes or no straight up no </w:t>
      </w:r>
    </w:p>
    <w:p w14:paraId="456812A5" w14:textId="5B64E2A8" w:rsidR="00D60618" w:rsidRDefault="00F8634D" w:rsidP="002D2EFE">
      <w:r w:rsidRPr="00F8634D">
        <w:t xml:space="preserve">1st question what </w:t>
      </w:r>
      <w:proofErr w:type="gramStart"/>
      <w:r w:rsidRPr="00F8634D">
        <w:t>do you look</w:t>
      </w:r>
      <w:proofErr w:type="gramEnd"/>
      <w:r w:rsidRPr="00F8634D">
        <w:t xml:space="preserve"> for in a gaming console </w:t>
      </w:r>
      <w:r w:rsidR="00587553">
        <w:t>I am</w:t>
      </w:r>
      <w:r w:rsidRPr="00F8634D">
        <w:t xml:space="preserve"> looking for a good graphics good processing skills for like the new games the new generations it does</w:t>
      </w:r>
      <w:r w:rsidR="00AA7754">
        <w:t xml:space="preserve"> not </w:t>
      </w:r>
      <w:r w:rsidRPr="00F8634D">
        <w:t xml:space="preserve">get </w:t>
      </w:r>
      <w:r w:rsidR="00B701DB">
        <w:t xml:space="preserve">a </w:t>
      </w:r>
      <w:r w:rsidRPr="00F8634D">
        <w:t>lock when you</w:t>
      </w:r>
      <w:r w:rsidR="00AA7754">
        <w:t xml:space="preserve"> are</w:t>
      </w:r>
      <w:r w:rsidRPr="00F8634D">
        <w:t xml:space="preserve"> playing </w:t>
      </w:r>
    </w:p>
    <w:p w14:paraId="0B1063C4" w14:textId="6F835211" w:rsidR="00F8634D" w:rsidRDefault="00F8634D" w:rsidP="002D2EFE">
      <w:r w:rsidRPr="00F8634D">
        <w:t>2nd question what genr</w:t>
      </w:r>
      <w:r w:rsidR="00331E1D">
        <w:t>e</w:t>
      </w:r>
      <w:r w:rsidRPr="00F8634D">
        <w:t xml:space="preserve"> of games </w:t>
      </w:r>
      <w:proofErr w:type="gramStart"/>
      <w:r w:rsidRPr="00F8634D">
        <w:t>do you prefer</w:t>
      </w:r>
      <w:proofErr w:type="gramEnd"/>
      <w:r w:rsidRPr="00F8634D">
        <w:t xml:space="preserve"> I prefer the RPGs or RJB the open w</w:t>
      </w:r>
      <w:r w:rsidR="00331E1D">
        <w:t>orlds</w:t>
      </w:r>
      <w:r w:rsidRPr="00F8634D">
        <w:t xml:space="preserve"> where you can actually go around like celebrity</w:t>
      </w:r>
    </w:p>
    <w:p w14:paraId="2F4E98E0" w14:textId="17D1D903" w:rsidR="00F8634D" w:rsidRDefault="00F8634D" w:rsidP="002D2EFE">
      <w:r w:rsidRPr="00F8634D">
        <w:t xml:space="preserve">3rd question how much </w:t>
      </w:r>
      <w:proofErr w:type="gramStart"/>
      <w:r w:rsidRPr="00F8634D">
        <w:t>would you</w:t>
      </w:r>
      <w:proofErr w:type="gramEnd"/>
      <w:r w:rsidRPr="00F8634D">
        <w:t xml:space="preserve"> be willing to spend on a console I will be willing to spend maximum l</w:t>
      </w:r>
      <w:r w:rsidR="00331E1D">
        <w:t>ike</w:t>
      </w:r>
      <w:r w:rsidRPr="00F8634D">
        <w:t xml:space="preserve"> $500 because you now have for example the switch with cars use like $300 and PS4 is now like around </w:t>
      </w:r>
      <w:r w:rsidR="00331E1D">
        <w:t>$</w:t>
      </w:r>
      <w:r w:rsidRPr="00F8634D">
        <w:t xml:space="preserve">400 </w:t>
      </w:r>
    </w:p>
    <w:p w14:paraId="26C28E0F" w14:textId="590E7314" w:rsidR="00191AEF" w:rsidRDefault="00331E1D" w:rsidP="002D2EFE">
      <w:r>
        <w:t>4th</w:t>
      </w:r>
      <w:r w:rsidR="00F8634D" w:rsidRPr="00F8634D">
        <w:t xml:space="preserve"> question what </w:t>
      </w:r>
      <w:proofErr w:type="gramStart"/>
      <w:r w:rsidR="00F8634D" w:rsidRPr="00F8634D">
        <w:t>was your earliest memory of</w:t>
      </w:r>
      <w:proofErr w:type="gramEnd"/>
      <w:r w:rsidR="00F8634D" w:rsidRPr="00F8634D">
        <w:t xml:space="preserve"> playing either with a PlayStation or similar gaming </w:t>
      </w:r>
      <w:r>
        <w:t>consoles</w:t>
      </w:r>
      <w:r w:rsidR="00F8634D" w:rsidRPr="00F8634D">
        <w:t xml:space="preserve"> my first experience was probably duck</w:t>
      </w:r>
      <w:r w:rsidR="00B701DB">
        <w:t>ed</w:t>
      </w:r>
      <w:r w:rsidR="00F8634D" w:rsidRPr="00F8634D">
        <w:t xml:space="preserve"> hunt in this super Nintendo I think which is was like a really long time ago </w:t>
      </w:r>
    </w:p>
    <w:p w14:paraId="05D4F79A" w14:textId="209CCC27" w:rsidR="00F8634D" w:rsidRDefault="00BC63B7" w:rsidP="002D2EFE">
      <w:r>
        <w:t>L</w:t>
      </w:r>
      <w:r w:rsidR="00F8634D" w:rsidRPr="00F8634D">
        <w:t xml:space="preserve">ast question is would you consider buying the PS five yes or no </w:t>
      </w:r>
      <w:proofErr w:type="gramStart"/>
      <w:r w:rsidR="00F8634D" w:rsidRPr="00F8634D">
        <w:t>yes</w:t>
      </w:r>
      <w:proofErr w:type="gramEnd"/>
      <w:r w:rsidR="00F8634D" w:rsidRPr="00F8634D">
        <w:t xml:space="preserve"> I will consider buying the PS5 for the new games</w:t>
      </w:r>
      <w:r w:rsidR="00B463F4">
        <w:t>, will</w:t>
      </w:r>
      <w:bookmarkStart w:id="0" w:name="_GoBack"/>
      <w:bookmarkEnd w:id="0"/>
    </w:p>
    <w:p w14:paraId="53E5F668" w14:textId="6A73F764" w:rsidR="00F8634D" w:rsidRDefault="00F8634D" w:rsidP="002D2EFE">
      <w:r w:rsidRPr="00F8634D">
        <w:lastRenderedPageBreak/>
        <w:t xml:space="preserve">1st question what </w:t>
      </w:r>
      <w:proofErr w:type="gramStart"/>
      <w:r w:rsidRPr="00F8634D">
        <w:t>do you look</w:t>
      </w:r>
      <w:proofErr w:type="gramEnd"/>
      <w:r w:rsidRPr="00F8634D">
        <w:t xml:space="preserve"> for in a gaming console actually the new generation of gaming console </w:t>
      </w:r>
      <w:r w:rsidR="00587553">
        <w:t>that is</w:t>
      </w:r>
      <w:r w:rsidRPr="00F8634D">
        <w:t xml:space="preserve"> what makes me excit</w:t>
      </w:r>
      <w:r w:rsidR="00BC63B7">
        <w:t>ed</w:t>
      </w:r>
      <w:r w:rsidRPr="00F8634D">
        <w:t xml:space="preserve"> about and then even though I used to play it again in PlayStation 2 </w:t>
      </w:r>
    </w:p>
    <w:p w14:paraId="46F1598E" w14:textId="26F876C9" w:rsidR="00F8634D" w:rsidRDefault="00BC63B7" w:rsidP="002D2EFE">
      <w:r>
        <w:t xml:space="preserve">2nd </w:t>
      </w:r>
      <w:r w:rsidR="00F8634D" w:rsidRPr="00F8634D">
        <w:t>what gen</w:t>
      </w:r>
      <w:r>
        <w:t>re</w:t>
      </w:r>
      <w:r w:rsidR="00F8634D" w:rsidRPr="00F8634D">
        <w:t xml:space="preserve"> of games do you prefer I may prefer something like a war which have a legendary also have the fighting</w:t>
      </w:r>
      <w:r>
        <w:t xml:space="preserve"> games</w:t>
      </w:r>
      <w:r w:rsidR="00F8634D" w:rsidRPr="00F8634D">
        <w:t xml:space="preserve"> with </w:t>
      </w:r>
      <w:r>
        <w:t>o</w:t>
      </w:r>
      <w:r w:rsidR="00F8634D" w:rsidRPr="00F8634D">
        <w:t xml:space="preserve">ther people usually </w:t>
      </w:r>
      <w:r w:rsidR="00587553">
        <w:t>I am</w:t>
      </w:r>
      <w:r w:rsidR="00F8634D" w:rsidRPr="00F8634D">
        <w:t xml:space="preserve"> playing on Internet more than the console </w:t>
      </w:r>
    </w:p>
    <w:p w14:paraId="15620C8B" w14:textId="4D1FFCB7" w:rsidR="00F8634D" w:rsidRDefault="00BC63B7" w:rsidP="002D2EFE">
      <w:r>
        <w:t>3rd</w:t>
      </w:r>
      <w:r w:rsidR="00F8634D" w:rsidRPr="00F8634D">
        <w:t xml:space="preserve"> question how much </w:t>
      </w:r>
      <w:proofErr w:type="gramStart"/>
      <w:r w:rsidR="00F8634D" w:rsidRPr="00F8634D">
        <w:t>would you</w:t>
      </w:r>
      <w:proofErr w:type="gramEnd"/>
      <w:r w:rsidR="00F8634D" w:rsidRPr="00F8634D">
        <w:t xml:space="preserve"> be willing to spend it on a console anyway </w:t>
      </w:r>
      <w:r>
        <w:t>I</w:t>
      </w:r>
      <w:r w:rsidR="00F8634D" w:rsidRPr="00F8634D">
        <w:t xml:space="preserve"> </w:t>
      </w:r>
      <w:r>
        <w:t>have</w:t>
      </w:r>
      <w:r w:rsidR="00F8634D" w:rsidRPr="00F8634D">
        <w:t xml:space="preserve"> a budget for the console maybe around 300 to 400 </w:t>
      </w:r>
    </w:p>
    <w:p w14:paraId="76C10002" w14:textId="5A53DE11" w:rsidR="00F8634D" w:rsidRDefault="00BC63B7" w:rsidP="002D2EFE">
      <w:r>
        <w:t>4th</w:t>
      </w:r>
      <w:r w:rsidR="00F8634D" w:rsidRPr="00F8634D">
        <w:t xml:space="preserve"> question what was your earliest memory of playing with a PlayStation or similar gaming console Oh I remember that </w:t>
      </w:r>
      <w:r w:rsidR="00587553">
        <w:t>I am</w:t>
      </w:r>
      <w:r w:rsidR="00F8634D" w:rsidRPr="00F8634D">
        <w:t xml:space="preserve"> done playing </w:t>
      </w:r>
      <w:r>
        <w:t xml:space="preserve">but </w:t>
      </w:r>
      <w:r w:rsidR="00F8634D" w:rsidRPr="00F8634D">
        <w:t xml:space="preserve">Romeo is very fun we try to search for the score and 5 there some evil so </w:t>
      </w:r>
      <w:r w:rsidR="009735C8">
        <w:t>it is</w:t>
      </w:r>
      <w:r w:rsidR="00F8634D" w:rsidRPr="00F8634D">
        <w:t xml:space="preserve"> very funny </w:t>
      </w:r>
    </w:p>
    <w:p w14:paraId="70483924" w14:textId="0798F219" w:rsidR="00F8634D" w:rsidRDefault="00F8634D" w:rsidP="002D2EFE">
      <w:r w:rsidRPr="00F8634D">
        <w:t>last question is would you consider buying the PS</w:t>
      </w:r>
      <w:r w:rsidR="00BC63B7">
        <w:t>5</w:t>
      </w:r>
      <w:r w:rsidRPr="00F8634D">
        <w:t xml:space="preserve"> yes or no Oh </w:t>
      </w:r>
      <w:r w:rsidR="00587553">
        <w:t>I am</w:t>
      </w:r>
      <w:r w:rsidRPr="00F8634D">
        <w:t xml:space="preserve"> in considering because of I would like to see how much will be coming out so </w:t>
      </w:r>
      <w:r w:rsidR="00BC63B7">
        <w:t>and check my</w:t>
      </w:r>
      <w:r w:rsidRPr="00F8634D">
        <w:t xml:space="preserve"> budget</w:t>
      </w:r>
      <w:r w:rsidR="00492BD2">
        <w:t>, absolutely</w:t>
      </w:r>
      <w:r w:rsidRPr="00F8634D">
        <w:t xml:space="preserve"> </w:t>
      </w:r>
    </w:p>
    <w:p w14:paraId="0F9275D3" w14:textId="764D0514" w:rsidR="00F8634D" w:rsidRDefault="00F8634D" w:rsidP="002D2EFE">
      <w:r w:rsidRPr="00F8634D">
        <w:t xml:space="preserve">1st question what </w:t>
      </w:r>
      <w:proofErr w:type="gramStart"/>
      <w:r w:rsidRPr="00F8634D">
        <w:t>do you look</w:t>
      </w:r>
      <w:proofErr w:type="gramEnd"/>
      <w:r w:rsidRPr="00F8634D">
        <w:t xml:space="preserve"> for in a gaming console so I have no idea what properties are in the gaming console</w:t>
      </w:r>
    </w:p>
    <w:p w14:paraId="59D9EA4F" w14:textId="2707BE56" w:rsidR="00F8634D" w:rsidRDefault="00F8634D" w:rsidP="002D2EFE">
      <w:r w:rsidRPr="00F8634D">
        <w:t>2nd question what gen</w:t>
      </w:r>
      <w:r w:rsidR="00BC63B7">
        <w:t>re</w:t>
      </w:r>
      <w:r w:rsidRPr="00F8634D">
        <w:t xml:space="preserve"> of games </w:t>
      </w:r>
      <w:proofErr w:type="gramStart"/>
      <w:r w:rsidRPr="00F8634D">
        <w:t>do you play</w:t>
      </w:r>
      <w:proofErr w:type="gramEnd"/>
      <w:r w:rsidRPr="00F8634D">
        <w:t xml:space="preserve"> I mean the last thing I remember racing games and maybe 1 on fighting like old school Tekken</w:t>
      </w:r>
    </w:p>
    <w:p w14:paraId="1282906A" w14:textId="2CC67D14" w:rsidR="00F8634D" w:rsidRDefault="00F8634D" w:rsidP="002D2EFE">
      <w:r w:rsidRPr="00F8634D">
        <w:t xml:space="preserve">3rd question how much </w:t>
      </w:r>
      <w:proofErr w:type="gramStart"/>
      <w:r w:rsidRPr="00F8634D">
        <w:t>would you</w:t>
      </w:r>
      <w:proofErr w:type="gramEnd"/>
      <w:r w:rsidRPr="00F8634D">
        <w:t xml:space="preserve"> be willing to spend on a console </w:t>
      </w:r>
      <w:r w:rsidR="00BC63B7">
        <w:t>no</w:t>
      </w:r>
      <w:r w:rsidRPr="00F8634D">
        <w:t xml:space="preserve"> because I </w:t>
      </w:r>
      <w:r w:rsidR="00AE239A">
        <w:t>do not</w:t>
      </w:r>
      <w:r w:rsidRPr="00F8634D">
        <w:t xml:space="preserve"> game </w:t>
      </w:r>
    </w:p>
    <w:p w14:paraId="22E93760" w14:textId="276B7005" w:rsidR="00F8634D" w:rsidRDefault="00BC63B7" w:rsidP="002D2EFE">
      <w:r>
        <w:t>4th</w:t>
      </w:r>
      <w:r w:rsidR="00F8634D" w:rsidRPr="00F8634D">
        <w:t xml:space="preserve"> question what </w:t>
      </w:r>
      <w:proofErr w:type="gramStart"/>
      <w:r w:rsidR="00F8634D" w:rsidRPr="00F8634D">
        <w:t>was your earliest memory of</w:t>
      </w:r>
      <w:proofErr w:type="gramEnd"/>
      <w:r w:rsidR="00F8634D" w:rsidRPr="00F8634D">
        <w:t xml:space="preserve"> playing with a PlayStation or similar gaming console the old Nintendo I remember playing games like um Mario Tekken some other racing games</w:t>
      </w:r>
    </w:p>
    <w:p w14:paraId="79AA26F1" w14:textId="0701E3D2" w:rsidR="00F8634D" w:rsidRDefault="00F8634D" w:rsidP="002D2EFE">
      <w:r w:rsidRPr="00F8634D">
        <w:t>last question is would you consider buying the PS five yes or no</w:t>
      </w:r>
      <w:r w:rsidR="00976DA7">
        <w:t>, sure</w:t>
      </w:r>
    </w:p>
    <w:p w14:paraId="4EAE7477" w14:textId="3AB4AAD3" w:rsidR="00F8634D" w:rsidRDefault="00F8634D" w:rsidP="002D2EFE">
      <w:r w:rsidRPr="00F8634D">
        <w:t xml:space="preserve">1st question what </w:t>
      </w:r>
      <w:proofErr w:type="gramStart"/>
      <w:r w:rsidRPr="00F8634D">
        <w:t>do you look</w:t>
      </w:r>
      <w:proofErr w:type="gramEnd"/>
      <w:r w:rsidRPr="00F8634D">
        <w:t xml:space="preserve"> for in a gaming console that works without with less glitches I </w:t>
      </w:r>
      <w:r w:rsidR="00AE239A">
        <w:t>do not</w:t>
      </w:r>
      <w:r w:rsidRPr="00F8634D">
        <w:t xml:space="preserve"> know </w:t>
      </w:r>
    </w:p>
    <w:p w14:paraId="60EAD145" w14:textId="61593DA1" w:rsidR="00F8634D" w:rsidRDefault="00F8634D" w:rsidP="002D2EFE">
      <w:r w:rsidRPr="00F8634D">
        <w:t>2nd question what gen</w:t>
      </w:r>
      <w:r w:rsidR="00BC63B7">
        <w:t>re</w:t>
      </w:r>
      <w:r w:rsidRPr="00F8634D">
        <w:t xml:space="preserve"> of games </w:t>
      </w:r>
      <w:proofErr w:type="gramStart"/>
      <w:r w:rsidRPr="00F8634D">
        <w:t>do you prefer</w:t>
      </w:r>
      <w:proofErr w:type="gramEnd"/>
      <w:r w:rsidRPr="00F8634D">
        <w:t xml:space="preserve"> Mario what is it I </w:t>
      </w:r>
      <w:r w:rsidR="00AE239A">
        <w:t>do not</w:t>
      </w:r>
      <w:r w:rsidRPr="00F8634D">
        <w:t xml:space="preserve"> know yeah family games </w:t>
      </w:r>
    </w:p>
    <w:p w14:paraId="051E8CD1" w14:textId="0A4B8E99" w:rsidR="00BC63B7" w:rsidRDefault="00BC63B7" w:rsidP="002D2EFE">
      <w:r w:rsidRPr="00F8634D">
        <w:t xml:space="preserve">3rd question how much </w:t>
      </w:r>
      <w:proofErr w:type="gramStart"/>
      <w:r w:rsidRPr="00F8634D">
        <w:t>would you</w:t>
      </w:r>
      <w:proofErr w:type="gramEnd"/>
      <w:r w:rsidRPr="00F8634D">
        <w:t xml:space="preserve"> be willing to spend on a console 30 dollars</w:t>
      </w:r>
    </w:p>
    <w:p w14:paraId="000CF2DD" w14:textId="149C06F5" w:rsidR="00BC63B7" w:rsidRDefault="00BC63B7" w:rsidP="002D2EFE">
      <w:r>
        <w:t>4th</w:t>
      </w:r>
      <w:r w:rsidRPr="00F8634D">
        <w:t xml:space="preserve"> question what </w:t>
      </w:r>
      <w:proofErr w:type="gramStart"/>
      <w:r w:rsidRPr="00F8634D">
        <w:t>was your earliest memory of</w:t>
      </w:r>
      <w:proofErr w:type="gramEnd"/>
      <w:r w:rsidRPr="00F8634D">
        <w:t xml:space="preserve"> playing with a PlayStation or similar gaming mode when I was 5 </w:t>
      </w:r>
      <w:r>
        <w:t xml:space="preserve">and </w:t>
      </w:r>
      <w:r w:rsidRPr="00F8634D">
        <w:t>Mario</w:t>
      </w:r>
    </w:p>
    <w:p w14:paraId="0BCDBFF6" w14:textId="1F4AB662" w:rsidR="00BC63B7" w:rsidRDefault="00BC63B7" w:rsidP="002D2EFE">
      <w:r w:rsidRPr="00F8634D">
        <w:t>last question is would you consider buying a PS5 for my nephew</w:t>
      </w:r>
      <w:r w:rsidR="00976DA7">
        <w:t>, cheap</w:t>
      </w:r>
    </w:p>
    <w:p w14:paraId="6F49F245" w14:textId="5E77172D" w:rsidR="00BC63B7" w:rsidRDefault="00BC63B7" w:rsidP="002D2EFE">
      <w:r w:rsidRPr="00941CDB">
        <w:t xml:space="preserve">1st question what </w:t>
      </w:r>
      <w:proofErr w:type="gramStart"/>
      <w:r w:rsidRPr="00941CDB">
        <w:t>do you look</w:t>
      </w:r>
      <w:proofErr w:type="gramEnd"/>
      <w:r w:rsidRPr="00941CDB">
        <w:t xml:space="preserve"> for in a gaming </w:t>
      </w:r>
      <w:r>
        <w:t xml:space="preserve">console that it </w:t>
      </w:r>
      <w:r w:rsidRPr="00941CDB">
        <w:t xml:space="preserve">may be fun </w:t>
      </w:r>
    </w:p>
    <w:p w14:paraId="02E02784" w14:textId="1A5D9A2F" w:rsidR="00BC63B7" w:rsidRDefault="00BC63B7" w:rsidP="002D2EFE">
      <w:r>
        <w:t>2</w:t>
      </w:r>
      <w:r w:rsidRPr="00941CDB">
        <w:t>nd question is what gen</w:t>
      </w:r>
      <w:r>
        <w:t>re</w:t>
      </w:r>
      <w:r w:rsidRPr="00941CDB">
        <w:t xml:space="preserve"> of games you play dinners like what type of games </w:t>
      </w:r>
    </w:p>
    <w:p w14:paraId="6C58AA53" w14:textId="33BF0DA6" w:rsidR="00BC63B7" w:rsidRDefault="00BC63B7" w:rsidP="002D2EFE">
      <w:r w:rsidRPr="00941CDB">
        <w:t xml:space="preserve">3rd question how much </w:t>
      </w:r>
      <w:proofErr w:type="gramStart"/>
      <w:r w:rsidRPr="00941CDB">
        <w:t>would you</w:t>
      </w:r>
      <w:proofErr w:type="gramEnd"/>
      <w:r w:rsidRPr="00941CDB">
        <w:t xml:space="preserve"> be willing to spend on a console anyway depends on the quality </w:t>
      </w:r>
      <w:r w:rsidR="00587553">
        <w:t>I am</w:t>
      </w:r>
      <w:r w:rsidRPr="00941CDB">
        <w:t xml:space="preserve"> willing to spend up to like $300 if </w:t>
      </w:r>
      <w:r w:rsidR="009735C8">
        <w:t>it is</w:t>
      </w:r>
      <w:r w:rsidRPr="00941CDB">
        <w:t xml:space="preserve"> a really good one </w:t>
      </w:r>
    </w:p>
    <w:p w14:paraId="208B14EA" w14:textId="00B0A485" w:rsidR="00BC63B7" w:rsidRDefault="00BC63B7" w:rsidP="002D2EFE">
      <w:r>
        <w:t>4th</w:t>
      </w:r>
      <w:r w:rsidRPr="00941CDB">
        <w:t xml:space="preserve"> question what </w:t>
      </w:r>
      <w:proofErr w:type="gramStart"/>
      <w:r w:rsidRPr="00941CDB">
        <w:t>was your earliest memory of</w:t>
      </w:r>
      <w:proofErr w:type="gramEnd"/>
      <w:r w:rsidRPr="00941CDB">
        <w:t xml:space="preserve"> playing with a PlayStation or similar gaming console the earliest one when I was a child I </w:t>
      </w:r>
      <w:proofErr w:type="spellStart"/>
      <w:r w:rsidRPr="00941CDB">
        <w:t>can</w:t>
      </w:r>
      <w:r w:rsidR="00C02580">
        <w:t xml:space="preserve"> not</w:t>
      </w:r>
      <w:proofErr w:type="spellEnd"/>
      <w:r w:rsidR="00C02580">
        <w:t xml:space="preserve"> </w:t>
      </w:r>
      <w:r w:rsidRPr="00941CDB">
        <w:t xml:space="preserve">remember what uh how old </w:t>
      </w:r>
      <w:r w:rsidR="00615345">
        <w:t>I</w:t>
      </w:r>
      <w:r w:rsidRPr="00941CDB">
        <w:t xml:space="preserve"> was but Mario </w:t>
      </w:r>
    </w:p>
    <w:p w14:paraId="12AE08A3" w14:textId="3BC7EB75" w:rsidR="00BC63B7" w:rsidRDefault="00BC63B7" w:rsidP="002D2EFE">
      <w:r w:rsidRPr="00941CDB">
        <w:t xml:space="preserve">last question would you consider buying the PS 5 yes no I will </w:t>
      </w:r>
      <w:r w:rsidR="00615345">
        <w:t>prefer to spend</w:t>
      </w:r>
      <w:r w:rsidRPr="00941CDB">
        <w:t xml:space="preserve"> it</w:t>
      </w:r>
      <w:r w:rsidR="00615345">
        <w:t xml:space="preserve"> on</w:t>
      </w:r>
      <w:r w:rsidRPr="00941CDB">
        <w:t xml:space="preserve"> PC </w:t>
      </w:r>
      <w:r>
        <w:t>be</w:t>
      </w:r>
      <w:r w:rsidRPr="00941CDB">
        <w:t xml:space="preserve">cause </w:t>
      </w:r>
      <w:r w:rsidR="00587553">
        <w:t>I am</w:t>
      </w:r>
      <w:r w:rsidRPr="00941CDB">
        <w:t xml:space="preserve"> a PC Gamer</w:t>
      </w:r>
    </w:p>
    <w:p w14:paraId="398E0E76" w14:textId="02147687" w:rsidR="00BC63B7" w:rsidRDefault="00615345" w:rsidP="002D2EFE">
      <w:r>
        <w:lastRenderedPageBreak/>
        <w:t xml:space="preserve">1st </w:t>
      </w:r>
      <w:r w:rsidR="00BC63B7" w:rsidRPr="00941CDB">
        <w:t xml:space="preserve">In a gaming console </w:t>
      </w:r>
      <w:r w:rsidR="00587553">
        <w:t>I am</w:t>
      </w:r>
      <w:r w:rsidR="00BC63B7" w:rsidRPr="00941CDB">
        <w:t xml:space="preserve"> looking for the price the lower the better </w:t>
      </w:r>
    </w:p>
    <w:p w14:paraId="19CD9604" w14:textId="20A2B064" w:rsidR="00BC63B7" w:rsidRDefault="00615345" w:rsidP="002D2EFE">
      <w:r>
        <w:t xml:space="preserve">2nd </w:t>
      </w:r>
      <w:r w:rsidR="00BC63B7" w:rsidRPr="00941CDB">
        <w:t xml:space="preserve">I </w:t>
      </w:r>
      <w:proofErr w:type="gramStart"/>
      <w:r w:rsidR="00BC63B7" w:rsidRPr="00941CDB">
        <w:t>actually like</w:t>
      </w:r>
      <w:proofErr w:type="gramEnd"/>
      <w:r w:rsidR="00BC63B7" w:rsidRPr="00941CDB">
        <w:t xml:space="preserve"> logical games in which I can expand my thinking horizons </w:t>
      </w:r>
    </w:p>
    <w:p w14:paraId="7F00E66D" w14:textId="5F5A1BE4" w:rsidR="00BC63B7" w:rsidRDefault="00615345" w:rsidP="002D2EFE">
      <w:r>
        <w:t xml:space="preserve">3rd </w:t>
      </w:r>
      <w:r w:rsidR="00BC63B7" w:rsidRPr="00941CDB">
        <w:t xml:space="preserve">like </w:t>
      </w:r>
      <w:proofErr w:type="spellStart"/>
      <w:r w:rsidR="00BC63B7" w:rsidRPr="00941CDB">
        <w:t>i</w:t>
      </w:r>
      <w:proofErr w:type="spellEnd"/>
      <w:r w:rsidR="00BC63B7" w:rsidRPr="00941CDB">
        <w:t xml:space="preserve"> said price is the biggest determinant of my decision so if I can spend </w:t>
      </w:r>
      <w:proofErr w:type="gramStart"/>
      <w:r w:rsidR="00BC63B7" w:rsidRPr="00941CDB">
        <w:t>$20</w:t>
      </w:r>
      <w:proofErr w:type="gramEnd"/>
      <w:r w:rsidR="00BC63B7" w:rsidRPr="00941CDB">
        <w:t xml:space="preserve"> I</w:t>
      </w:r>
      <w:r w:rsidR="00B86DEF">
        <w:t xml:space="preserve"> will </w:t>
      </w:r>
      <w:r w:rsidR="00BC63B7" w:rsidRPr="00941CDB">
        <w:t xml:space="preserve">go with that </w:t>
      </w:r>
    </w:p>
    <w:p w14:paraId="6094CEAB" w14:textId="0FF34E79" w:rsidR="00BC63B7" w:rsidRDefault="00615345" w:rsidP="002D2EFE">
      <w:r>
        <w:t xml:space="preserve">4th </w:t>
      </w:r>
      <w:r w:rsidR="00BC63B7" w:rsidRPr="00941CDB">
        <w:t xml:space="preserve">I </w:t>
      </w:r>
      <w:proofErr w:type="gramStart"/>
      <w:r w:rsidR="00BC63B7" w:rsidRPr="00941CDB">
        <w:t>actually had</w:t>
      </w:r>
      <w:proofErr w:type="gramEnd"/>
      <w:r w:rsidR="00BC63B7" w:rsidRPr="00941CDB">
        <w:t xml:space="preserve"> a Gameboy when I was 7 years old and I remember playing Mario as like the coolest thing ever </w:t>
      </w:r>
    </w:p>
    <w:p w14:paraId="47C965B0" w14:textId="33F0E682" w:rsidR="00BC63B7" w:rsidRDefault="00615345" w:rsidP="002D2EFE">
      <w:r>
        <w:t xml:space="preserve">5th </w:t>
      </w:r>
      <w:r w:rsidR="00BC63B7" w:rsidRPr="00941CDB">
        <w:t>no</w:t>
      </w:r>
      <w:r w:rsidR="00976DA7">
        <w:t>, expensive</w:t>
      </w:r>
    </w:p>
    <w:p w14:paraId="144EFC8A" w14:textId="492E3A25" w:rsidR="00BC63B7" w:rsidRDefault="00BC63B7" w:rsidP="002D2EFE">
      <w:r w:rsidRPr="00941CDB">
        <w:t xml:space="preserve">1st question what do you look for in a gaming </w:t>
      </w:r>
      <w:r w:rsidR="00615345">
        <w:t>console</w:t>
      </w:r>
      <w:r w:rsidRPr="00941CDB">
        <w:t xml:space="preserve"> um already I </w:t>
      </w:r>
      <w:r w:rsidR="00AE239A">
        <w:t>do not</w:t>
      </w:r>
      <w:r w:rsidRPr="00941CDB">
        <w:t xml:space="preserve"> look for anything because I will never buy this I hate this stupid consoles my </w:t>
      </w:r>
      <w:proofErr w:type="spellStart"/>
      <w:r w:rsidRPr="00941CDB">
        <w:t>fianc</w:t>
      </w:r>
      <w:r>
        <w:t>e</w:t>
      </w:r>
      <w:proofErr w:type="spellEnd"/>
      <w:r w:rsidRPr="00941CDB">
        <w:t xml:space="preserve"> all the time playing some stupid games everywhere so if I would buy Additionally some gaming console he was better all the time only playing this stupid games on the other hand I </w:t>
      </w:r>
      <w:r w:rsidR="00B701DB">
        <w:t>d</w:t>
      </w:r>
      <w:r w:rsidRPr="00941CDB">
        <w:t xml:space="preserve">o like you know some graphics are really cool and I saw people having so much fun with it so maybe I would consider if this would require for example moving and so on </w:t>
      </w:r>
    </w:p>
    <w:p w14:paraId="353AE751" w14:textId="781A9F50" w:rsidR="00BC63B7" w:rsidRDefault="00BC63B7" w:rsidP="002D2EFE">
      <w:r w:rsidRPr="00941CDB">
        <w:t>2nd question is what gen</w:t>
      </w:r>
      <w:r w:rsidR="00615345">
        <w:t xml:space="preserve">re </w:t>
      </w:r>
      <w:r w:rsidRPr="00941CDB">
        <w:t xml:space="preserve">of games do you prefer I prefer playing with the cards or how do you call this things that you put on the table games or something like this something that does not require a technology that is that will always fail you to use more traditional </w:t>
      </w:r>
    </w:p>
    <w:p w14:paraId="2FC8D635" w14:textId="26B0038A" w:rsidR="00BC63B7" w:rsidRDefault="00BC63B7" w:rsidP="002D2EFE">
      <w:r w:rsidRPr="00941CDB">
        <w:t xml:space="preserve">3rd question how much </w:t>
      </w:r>
      <w:proofErr w:type="gramStart"/>
      <w:r w:rsidRPr="00941CDB">
        <w:t>would you</w:t>
      </w:r>
      <w:proofErr w:type="gramEnd"/>
      <w:r w:rsidRPr="00941CDB">
        <w:t xml:space="preserve"> be willing to spend on the console um I would be willing to spend up to $2000 at least I think for the good console $2000 would be right or maybe even more like I would go up to $10,000 </w:t>
      </w:r>
    </w:p>
    <w:p w14:paraId="46CE898B" w14:textId="441926F9" w:rsidR="00BC63B7" w:rsidRDefault="005C76F6" w:rsidP="002D2EFE">
      <w:r>
        <w:t>4th</w:t>
      </w:r>
      <w:r w:rsidR="00BC63B7" w:rsidRPr="00941CDB">
        <w:t xml:space="preserve"> question was your earliest memory of playing with PlayStation or similar gaming console my earliest memory was the I was not playing but my friends were playing I saw that they were talking about it all the time when I was smaller I hated it but on the other hand they had great fun and they really enjoyed it </w:t>
      </w:r>
    </w:p>
    <w:p w14:paraId="7C7F6E9C" w14:textId="361C6B85" w:rsidR="00BC63B7" w:rsidRDefault="00615345" w:rsidP="002D2EFE">
      <w:r>
        <w:t xml:space="preserve">5th </w:t>
      </w:r>
      <w:r w:rsidR="00BC63B7" w:rsidRPr="00941CDB">
        <w:t xml:space="preserve">question is would you consider buying the PS5 I would say no on the other </w:t>
      </w:r>
      <w:r>
        <w:t>hand</w:t>
      </w:r>
      <w:r w:rsidR="00BC63B7" w:rsidRPr="00941CDB">
        <w:t xml:space="preserve"> it depends like if somebody will present me you know it will be </w:t>
      </w:r>
      <w:proofErr w:type="gramStart"/>
      <w:r w:rsidR="00BC63B7" w:rsidRPr="00941CDB">
        <w:t>really cool</w:t>
      </w:r>
      <w:proofErr w:type="gramEnd"/>
      <w:r w:rsidR="00BC63B7" w:rsidRPr="00941CDB">
        <w:t xml:space="preserve"> maybe</w:t>
      </w:r>
      <w:r w:rsidR="00247E2B">
        <w:t>, like</w:t>
      </w:r>
      <w:r w:rsidR="00976DA7">
        <w:t xml:space="preserve">, </w:t>
      </w:r>
      <w:proofErr w:type="spellStart"/>
      <w:r w:rsidR="00976DA7">
        <w:t>exprenseive</w:t>
      </w:r>
      <w:proofErr w:type="spellEnd"/>
    </w:p>
    <w:p w14:paraId="3FC36410" w14:textId="06B9C427" w:rsidR="00BC63B7" w:rsidRDefault="00BC63B7" w:rsidP="002D2EFE">
      <w:r w:rsidRPr="00360021">
        <w:t xml:space="preserve">1st question what </w:t>
      </w:r>
      <w:proofErr w:type="gramStart"/>
      <w:r w:rsidRPr="00360021">
        <w:t>do you look</w:t>
      </w:r>
      <w:proofErr w:type="gramEnd"/>
      <w:r w:rsidRPr="00360021">
        <w:t xml:space="preserve"> for in a gaming console mainly I </w:t>
      </w:r>
      <w:r w:rsidR="00AE239A">
        <w:t>do not</w:t>
      </w:r>
      <w:r w:rsidRPr="00360021">
        <w:t xml:space="preserve"> really need any gaming console but something like </w:t>
      </w:r>
      <w:r w:rsidR="00615345">
        <w:t xml:space="preserve">Nintendo </w:t>
      </w:r>
      <w:proofErr w:type="spellStart"/>
      <w:r w:rsidR="00615345">
        <w:t>wii</w:t>
      </w:r>
      <w:proofErr w:type="spellEnd"/>
      <w:r w:rsidRPr="00360021">
        <w:t xml:space="preserve"> that you can move a lot and maybe lose weight well yeah why not </w:t>
      </w:r>
    </w:p>
    <w:p w14:paraId="45E28A5C" w14:textId="77777777" w:rsidR="00BC63B7" w:rsidRDefault="00BC63B7" w:rsidP="002D2EFE">
      <w:r w:rsidRPr="00360021">
        <w:t xml:space="preserve">2nd question what genres of games do you prefer so as the same question that previous one that if I can move around like we that I can play tennis or something else like that and buy with people or something it will be cool </w:t>
      </w:r>
    </w:p>
    <w:p w14:paraId="1EE2CF61" w14:textId="2628B486" w:rsidR="00BC63B7" w:rsidRDefault="00615345" w:rsidP="002D2EFE">
      <w:r>
        <w:t>3rd</w:t>
      </w:r>
      <w:r w:rsidR="00BC63B7" w:rsidRPr="00360021">
        <w:t xml:space="preserve"> question how much </w:t>
      </w:r>
      <w:proofErr w:type="gramStart"/>
      <w:r w:rsidR="00BC63B7" w:rsidRPr="00360021">
        <w:t>would you</w:t>
      </w:r>
      <w:proofErr w:type="gramEnd"/>
      <w:r w:rsidR="00BC63B7" w:rsidRPr="00360021">
        <w:t xml:space="preserve"> be willing to spend on a console anyway normally I would spend not </w:t>
      </w:r>
      <w:r w:rsidR="00B701DB">
        <w:t>any</w:t>
      </w:r>
      <w:r w:rsidR="00BC63B7" w:rsidRPr="00360021">
        <w:t xml:space="preserve"> because I</w:t>
      </w:r>
      <w:r w:rsidR="008D4A08">
        <w:t xml:space="preserve"> will </w:t>
      </w:r>
      <w:r w:rsidR="00BC63B7" w:rsidRPr="00360021">
        <w:t xml:space="preserve">just borrow if </w:t>
      </w:r>
      <w:proofErr w:type="spellStart"/>
      <w:r w:rsidR="00BC63B7" w:rsidRPr="00360021">
        <w:t>i</w:t>
      </w:r>
      <w:proofErr w:type="spellEnd"/>
      <w:r w:rsidR="00BC63B7" w:rsidRPr="00360021">
        <w:t xml:space="preserve"> really wanted to buy it probably 500 to $1000 if </w:t>
      </w:r>
      <w:r w:rsidR="009735C8">
        <w:t>it is</w:t>
      </w:r>
      <w:r w:rsidR="00BC63B7" w:rsidRPr="00360021">
        <w:t xml:space="preserve"> a really good one </w:t>
      </w:r>
    </w:p>
    <w:p w14:paraId="7E3A7B8D" w14:textId="66B87347" w:rsidR="00BC63B7" w:rsidRDefault="00615345" w:rsidP="002D2EFE">
      <w:r>
        <w:t>4th</w:t>
      </w:r>
      <w:r w:rsidR="00BC63B7" w:rsidRPr="00360021">
        <w:t xml:space="preserve"> question is what </w:t>
      </w:r>
      <w:proofErr w:type="gramStart"/>
      <w:r w:rsidR="00BC63B7" w:rsidRPr="00360021">
        <w:t>was your earliest memory of</w:t>
      </w:r>
      <w:proofErr w:type="gramEnd"/>
      <w:r w:rsidR="00BC63B7" w:rsidRPr="00360021">
        <w:t xml:space="preserve"> playing either with a PlayStation or similar gaming like my earliest memory is when I was probably 10 years old and long time ago and um it was playing with </w:t>
      </w:r>
      <w:r w:rsidR="00B701DB">
        <w:t xml:space="preserve">the </w:t>
      </w:r>
      <w:r w:rsidR="00BC63B7" w:rsidRPr="00360021">
        <w:t>zombie I think</w:t>
      </w:r>
    </w:p>
    <w:p w14:paraId="24A2BCB9" w14:textId="4BD1E0CD" w:rsidR="00BC63B7" w:rsidRDefault="00615345" w:rsidP="002D2EFE">
      <w:r>
        <w:t xml:space="preserve">5th </w:t>
      </w:r>
      <w:r w:rsidR="00BC63B7" w:rsidRPr="00360021">
        <w:t>and the next question is would you consider buying the PS</w:t>
      </w:r>
      <w:r>
        <w:t>5</w:t>
      </w:r>
      <w:r w:rsidR="00BC63B7" w:rsidRPr="00360021">
        <w:t xml:space="preserve"> yes or no probably no </w:t>
      </w:r>
    </w:p>
    <w:p w14:paraId="122EB949" w14:textId="5B608B1F" w:rsidR="00BC63B7" w:rsidRDefault="00BC63B7" w:rsidP="002D2EFE">
      <w:r w:rsidRPr="00360021">
        <w:t xml:space="preserve">1st question is what </w:t>
      </w:r>
      <w:proofErr w:type="gramStart"/>
      <w:r w:rsidRPr="00360021">
        <w:t>do you look</w:t>
      </w:r>
      <w:proofErr w:type="gramEnd"/>
      <w:r w:rsidRPr="00360021">
        <w:t xml:space="preserve"> for in a gaming console I </w:t>
      </w:r>
      <w:r w:rsidR="00AE239A">
        <w:t>do not</w:t>
      </w:r>
      <w:r w:rsidRPr="00360021">
        <w:t xml:space="preserve"> know </w:t>
      </w:r>
    </w:p>
    <w:p w14:paraId="2586E237" w14:textId="12C08C53" w:rsidR="00BC63B7" w:rsidRDefault="00BC63B7" w:rsidP="002D2EFE">
      <w:r w:rsidRPr="00360021">
        <w:lastRenderedPageBreak/>
        <w:t>2nd question is what gen</w:t>
      </w:r>
      <w:r w:rsidR="00820A5F">
        <w:t>re</w:t>
      </w:r>
      <w:r w:rsidRPr="00360021">
        <w:t xml:space="preserve"> of games do you prefer I love RPG I love MMORPG I also like puzzles I like about gen</w:t>
      </w:r>
      <w:r w:rsidR="00615345">
        <w:t>re</w:t>
      </w:r>
      <w:r w:rsidRPr="00360021">
        <w:t xml:space="preserve"> as well IDK also shooter games but </w:t>
      </w:r>
      <w:r w:rsidR="00587553">
        <w:t>I am</w:t>
      </w:r>
      <w:r w:rsidRPr="00360021">
        <w:t xml:space="preserve"> very bad at it so </w:t>
      </w:r>
      <w:proofErr w:type="spellStart"/>
      <w:r w:rsidRPr="00360021">
        <w:t>i</w:t>
      </w:r>
      <w:proofErr w:type="spellEnd"/>
      <w:r w:rsidRPr="00360021">
        <w:t xml:space="preserve"> really like maybe like RPGs yeah and if there are Dragons in the game much better I like Dragons like </w:t>
      </w:r>
      <w:proofErr w:type="spellStart"/>
      <w:r w:rsidR="00B701DB">
        <w:t>S</w:t>
      </w:r>
      <w:r w:rsidRPr="00360021">
        <w:t>pyro</w:t>
      </w:r>
      <w:proofErr w:type="spellEnd"/>
      <w:r w:rsidRPr="00360021">
        <w:t xml:space="preserve"> and dragon kill</w:t>
      </w:r>
      <w:r w:rsidR="00820A5F">
        <w:t>ing</w:t>
      </w:r>
      <w:r w:rsidRPr="00360021">
        <w:t xml:space="preserve"> dragon</w:t>
      </w:r>
      <w:r w:rsidR="00820A5F">
        <w:t>s</w:t>
      </w:r>
      <w:r w:rsidRPr="00360021">
        <w:t xml:space="preserve"> </w:t>
      </w:r>
    </w:p>
    <w:p w14:paraId="42A11067" w14:textId="04642542" w:rsidR="00BC63B7" w:rsidRDefault="00820A5F" w:rsidP="002D2EFE">
      <w:r>
        <w:t>3rd</w:t>
      </w:r>
      <w:r w:rsidR="00BC63B7" w:rsidRPr="00360021">
        <w:t xml:space="preserve"> question is how much would you be willing to spend on a console well it depends on which type of console is this consoles I would B</w:t>
      </w:r>
      <w:r w:rsidR="00BC63B7">
        <w:t xml:space="preserve">uy </w:t>
      </w:r>
      <w:r w:rsidR="00BC63B7" w:rsidRPr="00360021">
        <w:t xml:space="preserve">a bunch of money how much is a bunch for money of me like 1000 bucks or so because </w:t>
      </w:r>
      <w:r w:rsidR="009735C8">
        <w:t>it is</w:t>
      </w:r>
      <w:r w:rsidR="00BC63B7" w:rsidRPr="00360021">
        <w:t xml:space="preserve"> pretty cool and also then you have there said you have life that </w:t>
      </w:r>
      <w:r w:rsidR="009735C8">
        <w:t>it is</w:t>
      </w:r>
      <w:r w:rsidR="00BC63B7" w:rsidRPr="00360021">
        <w:t xml:space="preserve"> coming yeah for and </w:t>
      </w:r>
      <w:r w:rsidR="009735C8">
        <w:t>it is</w:t>
      </w:r>
      <w:r w:rsidR="00BC63B7" w:rsidRPr="00360021">
        <w:t xml:space="preserve"> built on the steam VR </w:t>
      </w:r>
      <w:r w:rsidR="009735C8">
        <w:t>it is</w:t>
      </w:r>
      <w:r w:rsidR="00BC63B7" w:rsidRPr="00360021">
        <w:t xml:space="preserve"> pretty cool and </w:t>
      </w:r>
      <w:r w:rsidR="009735C8">
        <w:t>it is</w:t>
      </w:r>
      <w:r w:rsidR="00BC63B7" w:rsidRPr="00360021">
        <w:t xml:space="preserve"> obvious stuff so yeah I would pay $1000 for VR and for normal console I would say you know about that so I would say just like $400 </w:t>
      </w:r>
      <w:r w:rsidR="00587553">
        <w:t>I am</w:t>
      </w:r>
      <w:r w:rsidR="00BC63B7" w:rsidRPr="00360021">
        <w:t xml:space="preserve"> trying to new sparse questions </w:t>
      </w:r>
    </w:p>
    <w:p w14:paraId="37FF10A4" w14:textId="7E6C70DD" w:rsidR="00BC63B7" w:rsidRDefault="00820A5F" w:rsidP="002D2EFE">
      <w:r>
        <w:t>4th</w:t>
      </w:r>
      <w:r w:rsidR="00441E72">
        <w:t xml:space="preserve"> </w:t>
      </w:r>
      <w:r w:rsidR="00BC63B7" w:rsidRPr="00360021">
        <w:t xml:space="preserve">question is what was your earliest memory of playing either with the PlayStation or seemingly similar gaming console Oh yes I used to play PlayStation one I loved it because it was so easy to pirate the games Oh my God it was so cool there was well forcible spiral was from VPS one also </w:t>
      </w:r>
      <w:r w:rsidR="00587553">
        <w:t>there is</w:t>
      </w:r>
      <w:r w:rsidR="00BC63B7" w:rsidRPr="00360021">
        <w:t xml:space="preserve"> like FIFA 2000 Oh yeah I was really good at it </w:t>
      </w:r>
      <w:proofErr w:type="spellStart"/>
      <w:r w:rsidR="00BC63B7" w:rsidRPr="00360021">
        <w:t>it</w:t>
      </w:r>
      <w:proofErr w:type="spellEnd"/>
      <w:r w:rsidR="00BC63B7" w:rsidRPr="00360021">
        <w:t xml:space="preserve"> was pretty cool also what else I played a lot of stuff like it was like yeah what else also ahead a </w:t>
      </w:r>
      <w:r w:rsidR="00B701DB">
        <w:t>G</w:t>
      </w:r>
      <w:r w:rsidR="00BC63B7" w:rsidRPr="00360021">
        <w:t xml:space="preserve">ameboy as well I played </w:t>
      </w:r>
      <w:proofErr w:type="spellStart"/>
      <w:r w:rsidR="00B701DB">
        <w:t>C</w:t>
      </w:r>
      <w:r w:rsidR="00BC63B7" w:rsidRPr="00360021">
        <w:t>astlevania</w:t>
      </w:r>
      <w:proofErr w:type="spellEnd"/>
      <w:r w:rsidR="00BC63B7" w:rsidRPr="00360021">
        <w:t xml:space="preserve"> I think </w:t>
      </w:r>
      <w:r w:rsidR="00587553">
        <w:t>that is</w:t>
      </w:r>
      <w:r w:rsidR="00BC63B7" w:rsidRPr="00360021">
        <w:t xml:space="preserve"> where my love off like satanic related games come from also love Diablo yeah so yeah probably thanks to those games with that kind of you know </w:t>
      </w:r>
      <w:r w:rsidR="009735C8">
        <w:t>it is</w:t>
      </w:r>
      <w:r w:rsidR="00BC63B7" w:rsidRPr="00360021">
        <w:t xml:space="preserve"> cool but </w:t>
      </w:r>
      <w:r w:rsidR="009735C8">
        <w:t>it is</w:t>
      </w:r>
      <w:r w:rsidR="00BC63B7" w:rsidRPr="00360021">
        <w:t xml:space="preserve"> OK</w:t>
      </w:r>
    </w:p>
    <w:p w14:paraId="4F2E3985" w14:textId="40827EE4" w:rsidR="00BC63B7" w:rsidRDefault="00BC63B7" w:rsidP="002D2EFE">
      <w:r w:rsidRPr="00360021">
        <w:t>last question is would you consider buying the PS</w:t>
      </w:r>
      <w:r w:rsidR="00820A5F">
        <w:t>5</w:t>
      </w:r>
      <w:r w:rsidRPr="00360021">
        <w:t xml:space="preserve"> yes or </w:t>
      </w:r>
      <w:proofErr w:type="gramStart"/>
      <w:r w:rsidRPr="00360021">
        <w:t>no</w:t>
      </w:r>
      <w:proofErr w:type="gramEnd"/>
      <w:r w:rsidRPr="00360021">
        <w:t xml:space="preserve"> the PlayStation never PC master race</w:t>
      </w:r>
      <w:r w:rsidR="002B3B5E">
        <w:t>, fantastic</w:t>
      </w:r>
    </w:p>
    <w:p w14:paraId="3B618A45" w14:textId="4433574C" w:rsidR="00BC63B7" w:rsidRDefault="00BC63B7" w:rsidP="002D2EFE">
      <w:r w:rsidRPr="00F16038">
        <w:t xml:space="preserve">1st question is what do you look for in a gaming console wow nothing because I </w:t>
      </w:r>
      <w:r w:rsidR="00AE239A">
        <w:t>do not</w:t>
      </w:r>
      <w:r w:rsidRPr="00F16038">
        <w:t xml:space="preserve"> like game and I hate when my husband spent the whole afternoon playing and </w:t>
      </w:r>
      <w:r w:rsidR="00587553">
        <w:t>I am</w:t>
      </w:r>
      <w:r w:rsidRPr="00F16038">
        <w:t xml:space="preserve"> there just looking at him so please just raise those console </w:t>
      </w:r>
    </w:p>
    <w:p w14:paraId="28024293" w14:textId="6FB4CB1D" w:rsidR="00BC63B7" w:rsidRDefault="00BC63B7" w:rsidP="002D2EFE">
      <w:r w:rsidRPr="00F16038">
        <w:t>2nd question is what gen</w:t>
      </w:r>
      <w:r w:rsidR="00820A5F">
        <w:t>re</w:t>
      </w:r>
      <w:r w:rsidRPr="00F16038">
        <w:t xml:space="preserve"> of games </w:t>
      </w:r>
      <w:proofErr w:type="gramStart"/>
      <w:r w:rsidRPr="00F16038">
        <w:t>do you prefer</w:t>
      </w:r>
      <w:proofErr w:type="gramEnd"/>
      <w:r w:rsidRPr="00F16038">
        <w:t xml:space="preserve"> anyone </w:t>
      </w:r>
    </w:p>
    <w:p w14:paraId="79C0BC25" w14:textId="7492F746" w:rsidR="00BC63B7" w:rsidRDefault="00BC63B7" w:rsidP="002D2EFE">
      <w:r w:rsidRPr="00F16038">
        <w:t xml:space="preserve">3rd question is how much </w:t>
      </w:r>
      <w:proofErr w:type="gramStart"/>
      <w:r w:rsidRPr="00F16038">
        <w:t>would you</w:t>
      </w:r>
      <w:proofErr w:type="gramEnd"/>
      <w:r w:rsidRPr="00F16038">
        <w:t xml:space="preserve"> be willing to spend on the console and why spell I will never buy a PS5 so nothing </w:t>
      </w:r>
    </w:p>
    <w:p w14:paraId="71FEC0DD" w14:textId="69679B3B" w:rsidR="00BC63B7" w:rsidRDefault="00820A5F" w:rsidP="002D2EFE">
      <w:r>
        <w:t>4th</w:t>
      </w:r>
      <w:r w:rsidR="00BC63B7" w:rsidRPr="00F16038">
        <w:t xml:space="preserve"> question is what </w:t>
      </w:r>
      <w:proofErr w:type="gramStart"/>
      <w:r w:rsidR="00BC63B7" w:rsidRPr="00F16038">
        <w:t>was your earliest memory of</w:t>
      </w:r>
      <w:proofErr w:type="gramEnd"/>
      <w:r w:rsidR="00BC63B7" w:rsidRPr="00F16038">
        <w:t xml:space="preserve"> playing with a PlayStation or similar gaming console I think it happened like when I was 5 years old or maybe</w:t>
      </w:r>
      <w:r>
        <w:t xml:space="preserve"> </w:t>
      </w:r>
      <w:r w:rsidR="00BC63B7" w:rsidRPr="00F16038">
        <w:t xml:space="preserve">I </w:t>
      </w:r>
      <w:r w:rsidR="00AE239A">
        <w:t>do not</w:t>
      </w:r>
      <w:r w:rsidR="00BC63B7" w:rsidRPr="00F16038">
        <w:t xml:space="preserve"> remember </w:t>
      </w:r>
    </w:p>
    <w:p w14:paraId="5539CE01" w14:textId="18226B08" w:rsidR="00BC63B7" w:rsidRDefault="00820A5F" w:rsidP="002D2EFE">
      <w:r>
        <w:t xml:space="preserve">Last </w:t>
      </w:r>
      <w:r w:rsidR="00BC63B7" w:rsidRPr="00F16038">
        <w:t>question is would you consider buying the PS five or no</w:t>
      </w:r>
    </w:p>
    <w:p w14:paraId="254965F2" w14:textId="1CCA5A58" w:rsidR="00BC63B7" w:rsidRDefault="00820A5F" w:rsidP="002D2EFE">
      <w:r>
        <w:t>1</w:t>
      </w:r>
      <w:r w:rsidR="00BC63B7" w:rsidRPr="00F16038">
        <w:t xml:space="preserve">st question what </w:t>
      </w:r>
      <w:proofErr w:type="gramStart"/>
      <w:r w:rsidR="00BC63B7" w:rsidRPr="00F16038">
        <w:t>do you look</w:t>
      </w:r>
      <w:proofErr w:type="gramEnd"/>
      <w:r w:rsidR="00BC63B7" w:rsidRPr="00F16038">
        <w:t xml:space="preserve"> for in a gaming console PS5 other videos maybe like 4K because the PS4 OK like that describe yeah make them </w:t>
      </w:r>
      <w:r>
        <w:t>better</w:t>
      </w:r>
      <w:r w:rsidR="00BC63B7" w:rsidRPr="00F16038">
        <w:t xml:space="preserve"> </w:t>
      </w:r>
    </w:p>
    <w:p w14:paraId="0BD8B954" w14:textId="461A1ADF" w:rsidR="00BC63B7" w:rsidRDefault="00BC63B7" w:rsidP="002D2EFE">
      <w:r w:rsidRPr="00F16038">
        <w:t xml:space="preserve">2nd question </w:t>
      </w:r>
      <w:r w:rsidR="00820A5F">
        <w:t xml:space="preserve">what genre of </w:t>
      </w:r>
      <w:r w:rsidRPr="00F16038">
        <w:t xml:space="preserve">game </w:t>
      </w:r>
      <w:proofErr w:type="gramStart"/>
      <w:r w:rsidRPr="00F16038">
        <w:t>do you prefer</w:t>
      </w:r>
      <w:proofErr w:type="gramEnd"/>
      <w:r w:rsidRPr="00F16038">
        <w:t xml:space="preserve"> like the generals I think is the sporting game like the </w:t>
      </w:r>
      <w:r w:rsidR="00820A5F">
        <w:t>FIFA</w:t>
      </w:r>
      <w:r w:rsidRPr="00F16038">
        <w:t xml:space="preserve"> PX and 2K spot </w:t>
      </w:r>
    </w:p>
    <w:p w14:paraId="144A78C6" w14:textId="29B7ADD9" w:rsidR="00BC63B7" w:rsidRDefault="00BC63B7" w:rsidP="002D2EFE">
      <w:r w:rsidRPr="00F16038">
        <w:t xml:space="preserve">3rd question how much </w:t>
      </w:r>
      <w:proofErr w:type="gramStart"/>
      <w:r w:rsidRPr="00F16038">
        <w:t>would you</w:t>
      </w:r>
      <w:proofErr w:type="gramEnd"/>
      <w:r w:rsidRPr="00F16038">
        <w:t xml:space="preserve"> be willing to spend in a console away I think lower than $250 I think this price is good </w:t>
      </w:r>
      <w:r w:rsidR="00820A5F">
        <w:t>for</w:t>
      </w:r>
      <w:r w:rsidRPr="00F16038">
        <w:t xml:space="preserve"> the customer </w:t>
      </w:r>
    </w:p>
    <w:p w14:paraId="080812AF" w14:textId="3FBE89F7" w:rsidR="00BC63B7" w:rsidRDefault="00820A5F" w:rsidP="002D2EFE">
      <w:r>
        <w:t>4th</w:t>
      </w:r>
      <w:r w:rsidR="00BC63B7" w:rsidRPr="00F16038">
        <w:t xml:space="preserve"> question is what </w:t>
      </w:r>
      <w:proofErr w:type="gramStart"/>
      <w:r w:rsidR="00BC63B7" w:rsidRPr="00F16038">
        <w:t>was your earliest memory of</w:t>
      </w:r>
      <w:proofErr w:type="gramEnd"/>
      <w:r w:rsidR="00BC63B7" w:rsidRPr="00F16038">
        <w:t xml:space="preserve"> playing with a PlayStation or similar gaming I think the </w:t>
      </w:r>
      <w:r w:rsidR="00B701DB">
        <w:t>earliest</w:t>
      </w:r>
      <w:r w:rsidR="00BC63B7" w:rsidRPr="00F16038">
        <w:t xml:space="preserve"> memory </w:t>
      </w:r>
      <w:r>
        <w:t>was</w:t>
      </w:r>
      <w:r w:rsidR="00BC63B7" w:rsidRPr="00F16038">
        <w:t xml:space="preserve"> in high school </w:t>
      </w:r>
    </w:p>
    <w:p w14:paraId="38C17361" w14:textId="45B45844" w:rsidR="00BC63B7" w:rsidRDefault="00BC63B7" w:rsidP="002D2EFE">
      <w:r w:rsidRPr="00F16038">
        <w:t>last question is would you consider buying the PlayStation 5 yes or no yes</w:t>
      </w:r>
      <w:r w:rsidR="00860898">
        <w:t>, fine, fancy</w:t>
      </w:r>
      <w:r w:rsidRPr="00F16038">
        <w:t xml:space="preserve"> </w:t>
      </w:r>
    </w:p>
    <w:p w14:paraId="707425BB" w14:textId="4DC56F40" w:rsidR="00BC63B7" w:rsidRDefault="00BC63B7" w:rsidP="002D2EFE">
      <w:r w:rsidRPr="00F16038">
        <w:lastRenderedPageBreak/>
        <w:t xml:space="preserve">1st question is what do you look for in a gaming console well I would say I look with 3 different metrics so my first of all is price 2nd I would say </w:t>
      </w:r>
      <w:r w:rsidRPr="00E7443E">
        <w:t xml:space="preserve">how cool it is so if </w:t>
      </w:r>
      <w:r w:rsidR="009735C8">
        <w:t>it is</w:t>
      </w:r>
      <w:r w:rsidRPr="00E7443E">
        <w:t xml:space="preserve"> really cool or not really cool and then</w:t>
      </w:r>
      <w:r w:rsidR="00C5542D">
        <w:t xml:space="preserve"> </w:t>
      </w:r>
      <w:r w:rsidRPr="00E7443E">
        <w:t xml:space="preserve">Thirdly I would say what games they have like if I can get augmented reality or virtual reality but really the coolest my men </w:t>
      </w:r>
    </w:p>
    <w:p w14:paraId="32D85A71" w14:textId="11E91955" w:rsidR="00BC63B7" w:rsidRDefault="00BC63B7" w:rsidP="002D2EFE">
      <w:r w:rsidRPr="00E7443E">
        <w:t>2nd question what ge</w:t>
      </w:r>
      <w:r w:rsidR="00820A5F">
        <w:t>nre</w:t>
      </w:r>
      <w:r w:rsidRPr="00E7443E">
        <w:t xml:space="preserve"> of games do you prefer Oh I </w:t>
      </w:r>
      <w:r w:rsidR="00AE239A">
        <w:t>do not</w:t>
      </w:r>
      <w:r w:rsidRPr="00E7443E">
        <w:t xml:space="preserve"> know what genres I would actually prefer I think shooting </w:t>
      </w:r>
      <w:r w:rsidR="009735C8">
        <w:t>it is</w:t>
      </w:r>
      <w:r w:rsidRPr="00E7443E">
        <w:t xml:space="preserve"> always fun to kill people you know and then other games like I know just like any game</w:t>
      </w:r>
    </w:p>
    <w:p w14:paraId="31125CEB" w14:textId="0A506C4C" w:rsidR="00BC63B7" w:rsidRDefault="00820A5F" w:rsidP="002D2EFE">
      <w:r>
        <w:t xml:space="preserve">3rd </w:t>
      </w:r>
      <w:r w:rsidR="00BC63B7" w:rsidRPr="00E7443E">
        <w:t xml:space="preserve">question how much </w:t>
      </w:r>
      <w:proofErr w:type="gramStart"/>
      <w:r w:rsidR="00BC63B7" w:rsidRPr="00E7443E">
        <w:t>would you</w:t>
      </w:r>
      <w:proofErr w:type="gramEnd"/>
      <w:r w:rsidR="00BC63B7" w:rsidRPr="00E7443E">
        <w:t xml:space="preserve"> be willing to spend on a console and why as much as it costs because that is the price </w:t>
      </w:r>
    </w:p>
    <w:p w14:paraId="2883823B" w14:textId="361A3B12" w:rsidR="00BC63B7" w:rsidRDefault="00820A5F" w:rsidP="002D2EFE">
      <w:r>
        <w:t>4th</w:t>
      </w:r>
      <w:r w:rsidR="00BC63B7" w:rsidRPr="00E7443E">
        <w:t xml:space="preserve"> question what was your earliest memory of playing either with a PlayStation or similar gaming console so the first console that </w:t>
      </w:r>
      <w:proofErr w:type="spellStart"/>
      <w:r w:rsidR="00BC63B7" w:rsidRPr="00E7443E">
        <w:t>i</w:t>
      </w:r>
      <w:proofErr w:type="spellEnd"/>
      <w:r w:rsidR="00BC63B7" w:rsidRPr="00E7443E">
        <w:t xml:space="preserve"> had was a Nintendo 64 And I remember paying the Donkey Kong on that and I loved it I let it get that concept to a friend and he lost it true story </w:t>
      </w:r>
    </w:p>
    <w:p w14:paraId="5827E99F" w14:textId="1ABE6232" w:rsidR="00BC63B7" w:rsidRDefault="00BC63B7" w:rsidP="002D2EFE">
      <w:r w:rsidRPr="00E7443E">
        <w:t>last question is would you consider buying the PlayStation 5 yes or no yes</w:t>
      </w:r>
      <w:r w:rsidR="00860898">
        <w:t>, love to</w:t>
      </w:r>
    </w:p>
    <w:p w14:paraId="0E3A70F3" w14:textId="52DDA06D" w:rsidR="00BC63B7" w:rsidRDefault="00BC63B7" w:rsidP="002D2EFE">
      <w:r w:rsidRPr="00E7443E">
        <w:t xml:space="preserve">1st question is what do you look for in a gaming console uh I looked at it has to keep our idea of games that he also includes some upgrades for different ways of being tracking not just with the normal control so I can do more stuff with the console uh that it has good but big enough players online space so I can interact with a lot of people </w:t>
      </w:r>
    </w:p>
    <w:p w14:paraId="730BDB3D" w14:textId="57953BB7" w:rsidR="00BC63B7" w:rsidRDefault="00BC63B7" w:rsidP="002D2EFE">
      <w:r w:rsidRPr="00E7443E">
        <w:t>2nd question is what genre</w:t>
      </w:r>
      <w:r>
        <w:t>s</w:t>
      </w:r>
      <w:r w:rsidRPr="00E7443E">
        <w:t xml:space="preserve"> of games do you play um I like simulation games so anything </w:t>
      </w:r>
      <w:r w:rsidR="00587553">
        <w:t>that is</w:t>
      </w:r>
      <w:r w:rsidRPr="00E7443E">
        <w:t xml:space="preserve"> about like playing with different variables or stuff inside the game and then just thriving through time inside and then having multiple endless scenarios um I also like sport games on </w:t>
      </w:r>
      <w:proofErr w:type="spellStart"/>
      <w:r w:rsidRPr="00E7443E">
        <w:t>mob</w:t>
      </w:r>
      <w:r w:rsidR="00B701DB">
        <w:t>a</w:t>
      </w:r>
      <w:r w:rsidRPr="00E7443E">
        <w:t>s</w:t>
      </w:r>
      <w:proofErr w:type="spellEnd"/>
      <w:r w:rsidRPr="00E7443E">
        <w:t xml:space="preserve"> </w:t>
      </w:r>
    </w:p>
    <w:p w14:paraId="28E69F82" w14:textId="32232606" w:rsidR="00BC63B7" w:rsidRDefault="00820A5F" w:rsidP="002D2EFE">
      <w:r>
        <w:t>3rd</w:t>
      </w:r>
      <w:r w:rsidR="00BC63B7" w:rsidRPr="00E7443E">
        <w:t xml:space="preserve"> question is how much would you be willing to spend on that console and why </w:t>
      </w:r>
      <w:proofErr w:type="spellStart"/>
      <w:r w:rsidR="00BC63B7" w:rsidRPr="00E7443E">
        <w:t>um</w:t>
      </w:r>
      <w:proofErr w:type="spellEnd"/>
      <w:r w:rsidR="00BC63B7" w:rsidRPr="00E7443E">
        <w:t xml:space="preserve"> I would be willing to spend up to $500 if that console is like it has a good as </w:t>
      </w:r>
      <w:proofErr w:type="spellStart"/>
      <w:r w:rsidR="00BC63B7" w:rsidRPr="00E7443E">
        <w:t>i</w:t>
      </w:r>
      <w:proofErr w:type="spellEnd"/>
      <w:r w:rsidR="00BC63B7" w:rsidRPr="00E7443E">
        <w:t xml:space="preserve"> said before of games on it</w:t>
      </w:r>
      <w:r w:rsidR="00441E72">
        <w:t xml:space="preserve"> </w:t>
      </w:r>
      <w:r w:rsidR="00BC63B7" w:rsidRPr="00E7443E">
        <w:t xml:space="preserve">also includes or gives me access to some free games so I can start by doing different stuff over there </w:t>
      </w:r>
    </w:p>
    <w:p w14:paraId="32820AE1" w14:textId="096EBA5A" w:rsidR="00BC63B7" w:rsidRDefault="00CF05EA" w:rsidP="002D2EFE">
      <w:r>
        <w:t>4th</w:t>
      </w:r>
      <w:r w:rsidR="00BC63B7" w:rsidRPr="00E7443E">
        <w:t xml:space="preserve"> question is what was your earliest memory of playing with the PlayStation or similar gaming parts I was playing with the Super Nintendo and I was shooting ducks I </w:t>
      </w:r>
      <w:r w:rsidR="00AE239A">
        <w:t>do not</w:t>
      </w:r>
      <w:r w:rsidR="00BC63B7" w:rsidRPr="00E7443E">
        <w:t xml:space="preserve"> remember the name of the game but it </w:t>
      </w:r>
      <w:r>
        <w:t>was</w:t>
      </w:r>
      <w:r w:rsidR="00BC63B7" w:rsidRPr="00E7443E">
        <w:t xml:space="preserve"> like there is the duck Hunter I think its name so yeah I would with this controller that </w:t>
      </w:r>
      <w:r w:rsidR="009735C8">
        <w:t>it is</w:t>
      </w:r>
      <w:r w:rsidR="00BC63B7" w:rsidRPr="00E7443E">
        <w:t xml:space="preserve"> shotgun shaped and shooting at the TV trying to get some </w:t>
      </w:r>
      <w:r>
        <w:t>ducks</w:t>
      </w:r>
    </w:p>
    <w:p w14:paraId="41E82C9C" w14:textId="1D056E69" w:rsidR="00BC63B7" w:rsidRDefault="00BC63B7" w:rsidP="002D2EFE">
      <w:r w:rsidRPr="00E7443E">
        <w:t>last question is would you consider buying the PlayStation 5 yes or no yes</w:t>
      </w:r>
      <w:r w:rsidR="00860898">
        <w:t>, cool</w:t>
      </w:r>
    </w:p>
    <w:p w14:paraId="03043278" w14:textId="77777777" w:rsidR="00BC63B7" w:rsidRDefault="00BC63B7" w:rsidP="002D2EFE">
      <w:r w:rsidRPr="00E7443E">
        <w:t xml:space="preserve">1st question is what do you look for in a game What I mostly look for is the diversity of games it offers how cool it looks in my living room an what kind of upgrades will I have in the upcoming years </w:t>
      </w:r>
    </w:p>
    <w:p w14:paraId="5310D83F" w14:textId="4118CC85" w:rsidR="00BC63B7" w:rsidRDefault="00BC63B7" w:rsidP="002D2EFE">
      <w:r w:rsidRPr="00E7443E">
        <w:t>2nd question is what gen</w:t>
      </w:r>
      <w:r w:rsidR="00CF05EA">
        <w:t>re</w:t>
      </w:r>
      <w:r w:rsidRPr="00E7443E">
        <w:t xml:space="preserve"> of games </w:t>
      </w:r>
      <w:proofErr w:type="gramStart"/>
      <w:r w:rsidRPr="00E7443E">
        <w:t>do you play</w:t>
      </w:r>
      <w:proofErr w:type="gramEnd"/>
      <w:r w:rsidRPr="00E7443E">
        <w:t xml:space="preserve"> I mostly lot like football games and basketball games sports in general</w:t>
      </w:r>
    </w:p>
    <w:p w14:paraId="4844BAA3" w14:textId="38E018E8" w:rsidR="00BC63B7" w:rsidRDefault="00BC63B7" w:rsidP="002D2EFE">
      <w:r w:rsidRPr="00E7443E">
        <w:t xml:space="preserve">3rd question is how much </w:t>
      </w:r>
      <w:proofErr w:type="gramStart"/>
      <w:r w:rsidRPr="00E7443E">
        <w:t>would you</w:t>
      </w:r>
      <w:proofErr w:type="gramEnd"/>
      <w:r w:rsidRPr="00E7443E">
        <w:t xml:space="preserve"> be willing to spend on a console and why $200 </w:t>
      </w:r>
    </w:p>
    <w:p w14:paraId="0CE2AA78" w14:textId="77777777" w:rsidR="00C5542D" w:rsidRDefault="00C5542D" w:rsidP="00C5542D">
      <w:r>
        <w:t>4th</w:t>
      </w:r>
      <w:r w:rsidRPr="00E7443E">
        <w:t xml:space="preserve"> question is what was your earliest memory of playing with the PlayStation or similar gaming parts I was playing with the Super Nintendo and I was shooting ducks I </w:t>
      </w:r>
      <w:r>
        <w:t>do not</w:t>
      </w:r>
      <w:r w:rsidRPr="00E7443E">
        <w:t xml:space="preserve"> remember the name of the game but it </w:t>
      </w:r>
      <w:r>
        <w:t>was</w:t>
      </w:r>
      <w:r w:rsidRPr="00E7443E">
        <w:t xml:space="preserve"> like there is the duck Hunter I think its name so yeah I would with this controller that </w:t>
      </w:r>
      <w:r>
        <w:t>it is</w:t>
      </w:r>
      <w:r w:rsidRPr="00E7443E">
        <w:t xml:space="preserve"> shotgun shaped and shooting at the TV trying to get some </w:t>
      </w:r>
      <w:r>
        <w:t>ducks</w:t>
      </w:r>
    </w:p>
    <w:p w14:paraId="0FB8D037" w14:textId="3677928F" w:rsidR="00BC63B7" w:rsidRPr="00C5542D" w:rsidRDefault="00C5542D" w:rsidP="002D2EFE">
      <w:pPr>
        <w:rPr>
          <w:rFonts w:hint="eastAsia"/>
        </w:rPr>
      </w:pPr>
      <w:r w:rsidRPr="00E7443E">
        <w:lastRenderedPageBreak/>
        <w:t xml:space="preserve">last question is would you consider buying the PlayStation 5 yes or no yes </w:t>
      </w:r>
    </w:p>
    <w:p w14:paraId="1AAEF7C3" w14:textId="470C8039" w:rsidR="00CF05EA" w:rsidRDefault="00CF05EA" w:rsidP="002D2EFE">
      <w:r>
        <w:t>1st question</w:t>
      </w:r>
      <w:r w:rsidR="00BC63B7" w:rsidRPr="00E7443E">
        <w:t xml:space="preserve"> what </w:t>
      </w:r>
      <w:proofErr w:type="gramStart"/>
      <w:r w:rsidR="00BC63B7" w:rsidRPr="00E7443E">
        <w:t>would you</w:t>
      </w:r>
      <w:proofErr w:type="gramEnd"/>
      <w:r w:rsidR="00BC63B7" w:rsidRPr="00E7443E">
        <w:t xml:space="preserve"> look for in a gaming console I </w:t>
      </w:r>
      <w:r w:rsidR="00AE239A">
        <w:t>do not</w:t>
      </w:r>
      <w:r w:rsidR="00BC63B7" w:rsidRPr="00E7443E">
        <w:t xml:space="preserve"> like playing games nothing </w:t>
      </w:r>
    </w:p>
    <w:p w14:paraId="09337FC5" w14:textId="529AF97D" w:rsidR="00BC63B7" w:rsidRDefault="00CF05EA" w:rsidP="002D2EFE">
      <w:r>
        <w:t>2nd</w:t>
      </w:r>
      <w:r w:rsidR="00BC63B7" w:rsidRPr="00E7443E">
        <w:t xml:space="preserve"> one is what genre</w:t>
      </w:r>
      <w:r w:rsidR="00BC63B7">
        <w:t>s</w:t>
      </w:r>
      <w:r w:rsidR="00BC63B7" w:rsidRPr="00E7443E">
        <w:t xml:space="preserve"> of games do you prefer I prefer the ones that you have to do a quest maybe kill people </w:t>
      </w:r>
    </w:p>
    <w:p w14:paraId="17B970F3" w14:textId="6A09D844" w:rsidR="00BC63B7" w:rsidRDefault="00CF05EA" w:rsidP="002D2EFE">
      <w:r>
        <w:t>3rd question</w:t>
      </w:r>
      <w:r w:rsidR="00BC63B7" w:rsidRPr="00E7443E">
        <w:t xml:space="preserve"> is how much </w:t>
      </w:r>
      <w:proofErr w:type="gramStart"/>
      <w:r w:rsidR="00BC63B7" w:rsidRPr="00E7443E">
        <w:t>would you</w:t>
      </w:r>
      <w:proofErr w:type="gramEnd"/>
      <w:r w:rsidR="00BC63B7" w:rsidRPr="00E7443E">
        <w:t xml:space="preserve"> be willing to spend on a console anyway maybe $100 because </w:t>
      </w:r>
      <w:r w:rsidR="009735C8">
        <w:t>it is</w:t>
      </w:r>
      <w:r w:rsidR="00BC63B7" w:rsidRPr="00E7443E">
        <w:t xml:space="preserve"> not a priority for me </w:t>
      </w:r>
    </w:p>
    <w:p w14:paraId="402EDF96" w14:textId="6D8E5583" w:rsidR="00BC63B7" w:rsidRDefault="00CF05EA" w:rsidP="002D2EFE">
      <w:r>
        <w:t>4th</w:t>
      </w:r>
      <w:r w:rsidR="00BC63B7" w:rsidRPr="00E7443E">
        <w:t xml:space="preserve"> </w:t>
      </w:r>
      <w:r>
        <w:t>question</w:t>
      </w:r>
      <w:r w:rsidR="00BC63B7" w:rsidRPr="00E7443E">
        <w:t xml:space="preserve"> is what was your earliest memory of playing now either with a PlayStation or similar gaming console I used to play video games a lot when I was a kid I played Sega </w:t>
      </w:r>
      <w:proofErr w:type="spellStart"/>
      <w:r w:rsidR="002D79A3">
        <w:t>M</w:t>
      </w:r>
      <w:r w:rsidR="00BC63B7" w:rsidRPr="00E7443E">
        <w:t>egadrive</w:t>
      </w:r>
      <w:proofErr w:type="spellEnd"/>
      <w:r w:rsidR="00BC63B7" w:rsidRPr="00E7443E">
        <w:t xml:space="preserve"> for I played PlayStation and the earliest memory of PlayStation was crash bandicoot and need for speed </w:t>
      </w:r>
    </w:p>
    <w:p w14:paraId="61445801" w14:textId="7296C6DA" w:rsidR="00BC63B7" w:rsidRDefault="00CF05EA" w:rsidP="002D2EFE">
      <w:r>
        <w:t xml:space="preserve">5th </w:t>
      </w:r>
      <w:r w:rsidRPr="00E7443E">
        <w:t xml:space="preserve">question is would you consider buying the PlayStation 5 yes or no </w:t>
      </w:r>
      <w:r w:rsidR="00BC63B7" w:rsidRPr="00E7443E">
        <w:t>I wouldn't buy PS5 because my roommate has it</w:t>
      </w:r>
      <w:r w:rsidR="002B6380">
        <w:t>, true, sure</w:t>
      </w:r>
    </w:p>
    <w:p w14:paraId="15F10864" w14:textId="1F803E05" w:rsidR="00BC63B7" w:rsidRDefault="00BC63B7" w:rsidP="002D2EFE">
      <w:r w:rsidRPr="00E7443E">
        <w:t xml:space="preserve">1st question is what do you look for in a gaming </w:t>
      </w:r>
      <w:r w:rsidR="00CF05EA">
        <w:t xml:space="preserve">console </w:t>
      </w:r>
      <w:r w:rsidRPr="00E7443E">
        <w:t xml:space="preserve">can't even answer that question </w:t>
      </w:r>
      <w:proofErr w:type="spellStart"/>
      <w:proofErr w:type="gramStart"/>
      <w:r w:rsidRPr="00E7443E">
        <w:t>'cause</w:t>
      </w:r>
      <w:proofErr w:type="spellEnd"/>
      <w:proofErr w:type="gramEnd"/>
      <w:r w:rsidRPr="00E7443E">
        <w:t xml:space="preserve"> I </w:t>
      </w:r>
      <w:r w:rsidR="00AE239A">
        <w:t>do not</w:t>
      </w:r>
      <w:r w:rsidRPr="00E7443E">
        <w:t xml:space="preserve"> even play games </w:t>
      </w:r>
    </w:p>
    <w:p w14:paraId="5ADB98A0" w14:textId="3F9F1E6C" w:rsidR="00BC63B7" w:rsidRDefault="00CF05EA" w:rsidP="002D2EFE">
      <w:r>
        <w:t>2nd</w:t>
      </w:r>
      <w:r w:rsidR="00441E72">
        <w:t xml:space="preserve"> </w:t>
      </w:r>
      <w:r>
        <w:t xml:space="preserve">question </w:t>
      </w:r>
      <w:r w:rsidR="00BC63B7" w:rsidRPr="00E7443E">
        <w:t>is what genre</w:t>
      </w:r>
      <w:r w:rsidR="00BC63B7">
        <w:t>s</w:t>
      </w:r>
      <w:r w:rsidR="00BC63B7" w:rsidRPr="00E7443E">
        <w:t xml:space="preserve"> of games that you play Ah I well since I </w:t>
      </w:r>
      <w:r w:rsidR="00AE239A">
        <w:t>do not</w:t>
      </w:r>
      <w:r w:rsidR="00BC63B7" w:rsidRPr="00E7443E">
        <w:t xml:space="preserve"> play games I </w:t>
      </w:r>
      <w:r w:rsidR="00AE239A">
        <w:t>do not</w:t>
      </w:r>
      <w:r w:rsidR="00BC63B7" w:rsidRPr="00E7443E">
        <w:t xml:space="preserve"> really have any good idea of video games but like your bro no </w:t>
      </w:r>
      <w:r w:rsidR="009735C8">
        <w:t>it is</w:t>
      </w:r>
      <w:r w:rsidR="00BC63B7" w:rsidRPr="00E7443E">
        <w:t xml:space="preserve"> not even possible </w:t>
      </w:r>
      <w:r w:rsidR="009735C8">
        <w:t>it is</w:t>
      </w:r>
      <w:r w:rsidR="00BC63B7" w:rsidRPr="00E7443E">
        <w:t xml:space="preserve"> like forward yeah you like Oh my God I know but like no so you uh you </w:t>
      </w:r>
      <w:proofErr w:type="spellStart"/>
      <w:r w:rsidR="00BC63B7" w:rsidRPr="00E7443E">
        <w:t>kinda</w:t>
      </w:r>
      <w:proofErr w:type="spellEnd"/>
      <w:r w:rsidR="00BC63B7" w:rsidRPr="00E7443E">
        <w:t xml:space="preserve"> like you go around is the room and then and then you collect items soon make a bigger yeah so you just collect items as you like no </w:t>
      </w:r>
      <w:r w:rsidR="009735C8">
        <w:t xml:space="preserve">it </w:t>
      </w:r>
      <w:r w:rsidR="002D79A3">
        <w:t>doe</w:t>
      </w:r>
      <w:r w:rsidR="009735C8">
        <w:t>s</w:t>
      </w:r>
      <w:r w:rsidR="00BC63B7" w:rsidRPr="00E7443E">
        <w:t xml:space="preserve"> not explain it </w:t>
      </w:r>
      <w:proofErr w:type="spellStart"/>
      <w:r w:rsidR="00BC63B7" w:rsidRPr="00E7443E">
        <w:t>'cause</w:t>
      </w:r>
      <w:proofErr w:type="spellEnd"/>
      <w:r w:rsidR="00BC63B7" w:rsidRPr="00E7443E">
        <w:t xml:space="preserve"> yeah </w:t>
      </w:r>
      <w:r w:rsidR="009735C8">
        <w:t>it is</w:t>
      </w:r>
      <w:r w:rsidR="00BC63B7" w:rsidRPr="00E7443E">
        <w:t xml:space="preserve"> only one game that you supplied t's very specific I </w:t>
      </w:r>
      <w:r w:rsidR="00AE239A">
        <w:t>do not</w:t>
      </w:r>
      <w:r w:rsidR="00BC63B7" w:rsidRPr="00E7443E">
        <w:t xml:space="preserve"> even know the chat room </w:t>
      </w:r>
    </w:p>
    <w:p w14:paraId="357B2A16" w14:textId="6B47133F" w:rsidR="00BC63B7" w:rsidRDefault="00BC63B7" w:rsidP="002D2EFE">
      <w:r w:rsidRPr="00E7443E">
        <w:t xml:space="preserve">3rd question how much </w:t>
      </w:r>
      <w:proofErr w:type="gramStart"/>
      <w:r w:rsidRPr="00E7443E">
        <w:t>would you</w:t>
      </w:r>
      <w:proofErr w:type="gramEnd"/>
      <w:r w:rsidRPr="00E7443E">
        <w:t xml:space="preserve"> be willing to spend on a console I </w:t>
      </w:r>
      <w:r w:rsidR="00AE239A">
        <w:t>do not</w:t>
      </w:r>
      <w:r w:rsidRPr="00E7443E">
        <w:t xml:space="preserve"> play games and I just </w:t>
      </w:r>
      <w:r w:rsidR="00AE239A">
        <w:t>do not</w:t>
      </w:r>
      <w:r w:rsidRPr="00E7443E">
        <w:t xml:space="preserve"> find it so entertaining or to keep me awake all day I just can't do one thing </w:t>
      </w:r>
    </w:p>
    <w:p w14:paraId="510A606A" w14:textId="7705DC31" w:rsidR="00BC63B7" w:rsidRDefault="00CF05EA" w:rsidP="002D2EFE">
      <w:r>
        <w:t>4th</w:t>
      </w:r>
      <w:r w:rsidR="00BC63B7" w:rsidRPr="00E7443E">
        <w:t xml:space="preserve"> question is what was your earliest memory of playing with the either with the PlayStation or similar gaming c</w:t>
      </w:r>
      <w:r>
        <w:t>onsoles</w:t>
      </w:r>
      <w:r w:rsidR="00BC63B7" w:rsidRPr="00E7443E">
        <w:t xml:space="preserve"> I guess uh when I was </w:t>
      </w:r>
      <w:r w:rsidR="009735C8">
        <w:t>it is</w:t>
      </w:r>
      <w:r w:rsidR="00BC63B7" w:rsidRPr="00E7443E">
        <w:t xml:space="preserve"> cool but my parents didn't allow me to have games so I am so dispatched from video games coming up </w:t>
      </w:r>
    </w:p>
    <w:p w14:paraId="162194DB" w14:textId="68678FE8" w:rsidR="00BC63B7" w:rsidRDefault="00CF05EA" w:rsidP="002D2EFE">
      <w:r>
        <w:t>L</w:t>
      </w:r>
      <w:r w:rsidR="00BC63B7" w:rsidRPr="00866609">
        <w:t>ast question is would you consider buying the PlayStation 5 or not yes no</w:t>
      </w:r>
      <w:r w:rsidR="002B6380">
        <w:t xml:space="preserve">, definitely, </w:t>
      </w:r>
      <w:r w:rsidR="002B6380">
        <w:t>of course</w:t>
      </w:r>
    </w:p>
    <w:p w14:paraId="215860F0" w14:textId="24AD6051" w:rsidR="00BC63B7" w:rsidRDefault="00CF05EA" w:rsidP="002D2EFE">
      <w:r>
        <w:t xml:space="preserve">1st question </w:t>
      </w:r>
      <w:r w:rsidR="00BC63B7" w:rsidRPr="00866609">
        <w:t xml:space="preserve">so I really </w:t>
      </w:r>
      <w:r w:rsidR="00AE239A">
        <w:t>do not</w:t>
      </w:r>
      <w:r w:rsidR="00BC63B7" w:rsidRPr="00866609">
        <w:t xml:space="preserve"> know I have to be educated I now have to learn more but if I were to buy that thing I think it has to be of high-quality and have a lot of games available that capability should be you know on Top of everything and it should be easy to transport like I can use in my living room or I can use on a subway set just like switch th</w:t>
      </w:r>
      <w:r w:rsidR="002D79A3">
        <w:t>at</w:t>
      </w:r>
      <w:r w:rsidR="00BC63B7" w:rsidRPr="00866609">
        <w:t xml:space="preserve"> kind of thing </w:t>
      </w:r>
    </w:p>
    <w:p w14:paraId="568BA6AF" w14:textId="10669D2B" w:rsidR="00BC63B7" w:rsidRDefault="00CF05EA" w:rsidP="002D2EFE">
      <w:r>
        <w:t xml:space="preserve">2nd </w:t>
      </w:r>
      <w:r w:rsidR="00BC63B7" w:rsidRPr="00866609">
        <w:t xml:space="preserve">question is what </w:t>
      </w:r>
      <w:r>
        <w:t xml:space="preserve">genre of </w:t>
      </w:r>
      <w:r w:rsidR="00BC63B7" w:rsidRPr="00866609">
        <w:t xml:space="preserve">games do you prefer um I </w:t>
      </w:r>
      <w:r w:rsidR="00AE239A">
        <w:t>do not</w:t>
      </w:r>
      <w:r w:rsidR="00BC63B7" w:rsidRPr="00866609">
        <w:t xml:space="preserve"> know but when I was a kid I used to play window law some question adventure games like dungeon thing like Mario and fighting and shooting and later on I was draw</w:t>
      </w:r>
      <w:r w:rsidR="002D79A3">
        <w:t>n</w:t>
      </w:r>
      <w:r w:rsidR="00BC63B7" w:rsidRPr="00866609">
        <w:t xml:space="preserve"> to racing cars like not GTA but something similar from Sega Anne these years </w:t>
      </w:r>
      <w:r w:rsidR="00587553">
        <w:t>I am</w:t>
      </w:r>
      <w:r w:rsidR="00BC63B7" w:rsidRPr="00866609">
        <w:t xml:space="preserve"> really into those kinds of business simulation or management games such as airline tycoon liberalized Sims but more specific and also I've been playing on</w:t>
      </w:r>
      <w:r w:rsidR="002D79A3">
        <w:t xml:space="preserve"> </w:t>
      </w:r>
      <w:r w:rsidR="00BC63B7" w:rsidRPr="00866609">
        <w:t xml:space="preserve">much yeah </w:t>
      </w:r>
      <w:r w:rsidR="00587553">
        <w:t>I am</w:t>
      </w:r>
      <w:r w:rsidR="00BC63B7" w:rsidRPr="00866609">
        <w:t xml:space="preserve"> sure </w:t>
      </w:r>
    </w:p>
    <w:p w14:paraId="065E7DDA" w14:textId="3B17AE47" w:rsidR="00017109" w:rsidRDefault="00017109" w:rsidP="00017109">
      <w:r>
        <w:t>3rd question</w:t>
      </w:r>
      <w:r w:rsidRPr="00866609">
        <w:t xml:space="preserve"> how much would you be willing to spend on the console and why uh </w:t>
      </w:r>
      <w:r>
        <w:t>that is</w:t>
      </w:r>
      <w:r w:rsidRPr="00866609">
        <w:t xml:space="preserve"> a pretty hard question because you never know which would be the best one but yeah maybe $500 but that was uh sometimes it would be too much for it </w:t>
      </w:r>
    </w:p>
    <w:p w14:paraId="23969086" w14:textId="77777777" w:rsidR="00017109" w:rsidRDefault="00017109" w:rsidP="00017109">
      <w:r>
        <w:lastRenderedPageBreak/>
        <w:t>4th</w:t>
      </w:r>
      <w:r w:rsidRPr="00E7443E">
        <w:t xml:space="preserve"> question is what was your earliest memory of playing with the either with the PlayStation or similar gaming c</w:t>
      </w:r>
      <w:r>
        <w:t>onsoles</w:t>
      </w:r>
      <w:r w:rsidRPr="00E7443E">
        <w:t xml:space="preserve"> I guess uh when I was </w:t>
      </w:r>
      <w:r>
        <w:t>it is</w:t>
      </w:r>
      <w:r w:rsidRPr="00E7443E">
        <w:t xml:space="preserve"> cool but my parents didn't allow me to have games so I am so dispatched from video games coming up </w:t>
      </w:r>
    </w:p>
    <w:p w14:paraId="1685BC54" w14:textId="01625A93" w:rsidR="00017109" w:rsidRPr="00017109" w:rsidRDefault="00017109" w:rsidP="00017109">
      <w:pPr>
        <w:rPr>
          <w:rFonts w:hint="eastAsia"/>
        </w:rPr>
      </w:pPr>
      <w:r w:rsidRPr="00E7443E">
        <w:t>last question is would you consider buying the PlayStation 5 yes or no yes</w:t>
      </w:r>
      <w:r w:rsidR="002B6380">
        <w:t xml:space="preserve">, </w:t>
      </w:r>
      <w:r w:rsidR="002B6380">
        <w:t>of course</w:t>
      </w:r>
    </w:p>
    <w:p w14:paraId="3078A176" w14:textId="4AD8FB35" w:rsidR="00BC63B7" w:rsidRDefault="00BC63B7" w:rsidP="002D2EFE">
      <w:r w:rsidRPr="00866609">
        <w:t xml:space="preserve">1st question what </w:t>
      </w:r>
      <w:proofErr w:type="gramStart"/>
      <w:r w:rsidRPr="00866609">
        <w:t>do you look</w:t>
      </w:r>
      <w:proofErr w:type="gramEnd"/>
      <w:r w:rsidRPr="00866609">
        <w:t xml:space="preserve"> for in a gaming console it should be happy and should be light with so that gamers have more control over it </w:t>
      </w:r>
    </w:p>
    <w:p w14:paraId="1ED6ECC2" w14:textId="0129F228" w:rsidR="00BC63B7" w:rsidRDefault="00BC63B7" w:rsidP="002D2EFE">
      <w:r w:rsidRPr="00866609">
        <w:t xml:space="preserve">2nd question is what generous of games </w:t>
      </w:r>
      <w:proofErr w:type="gramStart"/>
      <w:r w:rsidRPr="00866609">
        <w:t>do you prefer</w:t>
      </w:r>
      <w:proofErr w:type="gramEnd"/>
      <w:r w:rsidRPr="00866609">
        <w:t xml:space="preserve"> I prefer more of action and sports </w:t>
      </w:r>
    </w:p>
    <w:p w14:paraId="36458D7E" w14:textId="58F5E2ED" w:rsidR="00BC63B7" w:rsidRDefault="00CF05EA" w:rsidP="002D2EFE">
      <w:r>
        <w:t>3rd question</w:t>
      </w:r>
      <w:r w:rsidR="00BC63B7" w:rsidRPr="00866609">
        <w:t xml:space="preserve"> how much would you be willing to spend on the console and why uh </w:t>
      </w:r>
      <w:r w:rsidR="00587553">
        <w:t>that is</w:t>
      </w:r>
      <w:r w:rsidR="00BC63B7" w:rsidRPr="00866609">
        <w:t xml:space="preserve"> a pretty hard question because you never know which would be the best one but yeah maybe $500 but that was uh sometimes it would be too much for it </w:t>
      </w:r>
    </w:p>
    <w:p w14:paraId="2551EB66" w14:textId="7B7EB0E8" w:rsidR="00BC63B7" w:rsidRDefault="00CF05EA" w:rsidP="002D2EFE">
      <w:r>
        <w:t>4th question</w:t>
      </w:r>
      <w:r w:rsidR="00BC63B7" w:rsidRPr="00866609">
        <w:t xml:space="preserve"> is what was your earliest memory of playing either with a PlayStation or a similar gaming console Oh </w:t>
      </w:r>
      <w:r w:rsidR="009735C8">
        <w:t>it is</w:t>
      </w:r>
      <w:r w:rsidR="00BC63B7" w:rsidRPr="00866609">
        <w:t xml:space="preserve"> been a long time I have played like being a year with the console so yeah the earliest memories at the beginning memories yeah like the console was like if you see it now those routes outdated so yeah </w:t>
      </w:r>
      <w:r w:rsidR="00E979C5">
        <w:t xml:space="preserve"> today is</w:t>
      </w:r>
      <w:r w:rsidR="00BC63B7" w:rsidRPr="00866609">
        <w:t xml:space="preserve"> you can say </w:t>
      </w:r>
      <w:r w:rsidR="009735C8">
        <w:t>it is</w:t>
      </w:r>
      <w:r w:rsidR="00BC63B7" w:rsidRPr="00866609">
        <w:t xml:space="preserve"> a more automated one </w:t>
      </w:r>
    </w:p>
    <w:p w14:paraId="52C06C9D" w14:textId="55B65C93" w:rsidR="00BC63B7" w:rsidRDefault="00BC63B7" w:rsidP="002D2EFE">
      <w:r w:rsidRPr="00866609">
        <w:t>last question is would you consider buying the PlayStation 5 yes or no</w:t>
      </w:r>
      <w:r>
        <w:t xml:space="preserve">? </w:t>
      </w:r>
      <w:r w:rsidRPr="00866609">
        <w:t xml:space="preserve">no </w:t>
      </w:r>
      <w:r w:rsidR="00587553">
        <w:t>I am</w:t>
      </w:r>
      <w:r w:rsidRPr="00866609">
        <w:t xml:space="preserve"> not considering because I </w:t>
      </w:r>
      <w:r w:rsidR="00AE239A">
        <w:t>do not</w:t>
      </w:r>
      <w:r w:rsidRPr="00866609">
        <w:t xml:space="preserve"> have any time for playing right now</w:t>
      </w:r>
      <w:r w:rsidR="00574B1F">
        <w:t>, sure, of course</w:t>
      </w:r>
    </w:p>
    <w:p w14:paraId="3BB908BC" w14:textId="4C521C90" w:rsidR="00866609" w:rsidRDefault="00866609" w:rsidP="002D2EFE"/>
    <w:sectPr w:rsidR="008666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F091C"/>
    <w:multiLevelType w:val="hybridMultilevel"/>
    <w:tmpl w:val="1BB67F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FC7429"/>
    <w:multiLevelType w:val="hybridMultilevel"/>
    <w:tmpl w:val="65968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8F7209"/>
    <w:multiLevelType w:val="hybridMultilevel"/>
    <w:tmpl w:val="1E8AE7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1B097A"/>
    <w:multiLevelType w:val="hybridMultilevel"/>
    <w:tmpl w:val="95AA45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DF54CC"/>
    <w:multiLevelType w:val="hybridMultilevel"/>
    <w:tmpl w:val="AE36D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F33A4A"/>
    <w:multiLevelType w:val="hybridMultilevel"/>
    <w:tmpl w:val="D27EDA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8A0B8F"/>
    <w:multiLevelType w:val="hybridMultilevel"/>
    <w:tmpl w:val="2612DE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0D6931"/>
    <w:multiLevelType w:val="hybridMultilevel"/>
    <w:tmpl w:val="42704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D03594"/>
    <w:multiLevelType w:val="hybridMultilevel"/>
    <w:tmpl w:val="05969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0D4803"/>
    <w:multiLevelType w:val="hybridMultilevel"/>
    <w:tmpl w:val="359C2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EE54C2"/>
    <w:multiLevelType w:val="hybridMultilevel"/>
    <w:tmpl w:val="2C76F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275F0D"/>
    <w:multiLevelType w:val="hybridMultilevel"/>
    <w:tmpl w:val="50728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771425"/>
    <w:multiLevelType w:val="hybridMultilevel"/>
    <w:tmpl w:val="166EC9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33069D"/>
    <w:multiLevelType w:val="hybridMultilevel"/>
    <w:tmpl w:val="30348C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961EC4"/>
    <w:multiLevelType w:val="hybridMultilevel"/>
    <w:tmpl w:val="80BAD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007A2C"/>
    <w:multiLevelType w:val="hybridMultilevel"/>
    <w:tmpl w:val="279E5F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EF0B26"/>
    <w:multiLevelType w:val="hybridMultilevel"/>
    <w:tmpl w:val="24727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D74CF7"/>
    <w:multiLevelType w:val="hybridMultilevel"/>
    <w:tmpl w:val="4E6873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E56A64"/>
    <w:multiLevelType w:val="hybridMultilevel"/>
    <w:tmpl w:val="224E82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503C1F"/>
    <w:multiLevelType w:val="hybridMultilevel"/>
    <w:tmpl w:val="EB1653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061114"/>
    <w:multiLevelType w:val="hybridMultilevel"/>
    <w:tmpl w:val="491C18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325CE3"/>
    <w:multiLevelType w:val="hybridMultilevel"/>
    <w:tmpl w:val="D8EC4C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A00B91"/>
    <w:multiLevelType w:val="hybridMultilevel"/>
    <w:tmpl w:val="76C25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D854F2"/>
    <w:multiLevelType w:val="hybridMultilevel"/>
    <w:tmpl w:val="C5D41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504DA4"/>
    <w:multiLevelType w:val="hybridMultilevel"/>
    <w:tmpl w:val="80DABA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A50A9B"/>
    <w:multiLevelType w:val="hybridMultilevel"/>
    <w:tmpl w:val="E6480A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DE2EDB"/>
    <w:multiLevelType w:val="hybridMultilevel"/>
    <w:tmpl w:val="2280CD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6"/>
  </w:num>
  <w:num w:numId="3">
    <w:abstractNumId w:val="11"/>
  </w:num>
  <w:num w:numId="4">
    <w:abstractNumId w:val="25"/>
  </w:num>
  <w:num w:numId="5">
    <w:abstractNumId w:val="23"/>
  </w:num>
  <w:num w:numId="6">
    <w:abstractNumId w:val="14"/>
  </w:num>
  <w:num w:numId="7">
    <w:abstractNumId w:val="10"/>
  </w:num>
  <w:num w:numId="8">
    <w:abstractNumId w:val="21"/>
  </w:num>
  <w:num w:numId="9">
    <w:abstractNumId w:val="24"/>
  </w:num>
  <w:num w:numId="10">
    <w:abstractNumId w:val="17"/>
  </w:num>
  <w:num w:numId="11">
    <w:abstractNumId w:val="2"/>
  </w:num>
  <w:num w:numId="12">
    <w:abstractNumId w:val="1"/>
  </w:num>
  <w:num w:numId="13">
    <w:abstractNumId w:val="4"/>
  </w:num>
  <w:num w:numId="14">
    <w:abstractNumId w:val="22"/>
  </w:num>
  <w:num w:numId="15">
    <w:abstractNumId w:val="3"/>
  </w:num>
  <w:num w:numId="16">
    <w:abstractNumId w:val="19"/>
  </w:num>
  <w:num w:numId="17">
    <w:abstractNumId w:val="18"/>
  </w:num>
  <w:num w:numId="18">
    <w:abstractNumId w:val="12"/>
  </w:num>
  <w:num w:numId="19">
    <w:abstractNumId w:val="7"/>
  </w:num>
  <w:num w:numId="20">
    <w:abstractNumId w:val="16"/>
  </w:num>
  <w:num w:numId="21">
    <w:abstractNumId w:val="8"/>
  </w:num>
  <w:num w:numId="22">
    <w:abstractNumId w:val="6"/>
  </w:num>
  <w:num w:numId="23">
    <w:abstractNumId w:val="13"/>
  </w:num>
  <w:num w:numId="24">
    <w:abstractNumId w:val="15"/>
  </w:num>
  <w:num w:numId="25">
    <w:abstractNumId w:val="20"/>
  </w:num>
  <w:num w:numId="26">
    <w:abstractNumId w:val="0"/>
  </w:num>
  <w:num w:numId="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NjQ2MTIxNjewNLVQ0lEKTi0uzszPAykwqQUAURE24CwAAAA="/>
  </w:docVars>
  <w:rsids>
    <w:rsidRoot w:val="00534037"/>
    <w:rsid w:val="00017109"/>
    <w:rsid w:val="000A5A8C"/>
    <w:rsid w:val="00164FA3"/>
    <w:rsid w:val="00191AEF"/>
    <w:rsid w:val="0019213D"/>
    <w:rsid w:val="00247E2B"/>
    <w:rsid w:val="002A3756"/>
    <w:rsid w:val="002B3B5E"/>
    <w:rsid w:val="002B6380"/>
    <w:rsid w:val="002D2EFE"/>
    <w:rsid w:val="002D79A3"/>
    <w:rsid w:val="00331E1D"/>
    <w:rsid w:val="00360021"/>
    <w:rsid w:val="00396BB8"/>
    <w:rsid w:val="00441E72"/>
    <w:rsid w:val="00492BD2"/>
    <w:rsid w:val="00534037"/>
    <w:rsid w:val="00574B1F"/>
    <w:rsid w:val="00587553"/>
    <w:rsid w:val="005C76F6"/>
    <w:rsid w:val="00615345"/>
    <w:rsid w:val="00653B70"/>
    <w:rsid w:val="007A29D8"/>
    <w:rsid w:val="008124DC"/>
    <w:rsid w:val="00820A5F"/>
    <w:rsid w:val="00860898"/>
    <w:rsid w:val="00866609"/>
    <w:rsid w:val="00897404"/>
    <w:rsid w:val="008D4A08"/>
    <w:rsid w:val="00923746"/>
    <w:rsid w:val="00941CDB"/>
    <w:rsid w:val="009735C8"/>
    <w:rsid w:val="00976DA7"/>
    <w:rsid w:val="009C2A24"/>
    <w:rsid w:val="00A5017A"/>
    <w:rsid w:val="00A75AC0"/>
    <w:rsid w:val="00A97218"/>
    <w:rsid w:val="00AA1E7F"/>
    <w:rsid w:val="00AA7754"/>
    <w:rsid w:val="00AE239A"/>
    <w:rsid w:val="00B164D4"/>
    <w:rsid w:val="00B463F4"/>
    <w:rsid w:val="00B701DB"/>
    <w:rsid w:val="00B86DEF"/>
    <w:rsid w:val="00BA4EE5"/>
    <w:rsid w:val="00BC63B7"/>
    <w:rsid w:val="00C02580"/>
    <w:rsid w:val="00C5542D"/>
    <w:rsid w:val="00C94FC4"/>
    <w:rsid w:val="00CF05EA"/>
    <w:rsid w:val="00D60618"/>
    <w:rsid w:val="00DF2D7B"/>
    <w:rsid w:val="00E51347"/>
    <w:rsid w:val="00E7443E"/>
    <w:rsid w:val="00E979C5"/>
    <w:rsid w:val="00F16038"/>
    <w:rsid w:val="00F47006"/>
    <w:rsid w:val="00F86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6A4245"/>
  <w15:chartTrackingRefBased/>
  <w15:docId w15:val="{B14B3A2F-987C-4396-AF4C-C0042B0DD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1E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9</Pages>
  <Words>3598</Words>
  <Characters>20513</Characters>
  <Application>Microsoft Office Word</Application>
  <DocSecurity>0</DocSecurity>
  <Lines>170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Nakamine</dc:creator>
  <cp:keywords/>
  <dc:description/>
  <cp:lastModifiedBy>Jinpeng Yang</cp:lastModifiedBy>
  <cp:revision>38</cp:revision>
  <dcterms:created xsi:type="dcterms:W3CDTF">2020-02-21T00:14:00Z</dcterms:created>
  <dcterms:modified xsi:type="dcterms:W3CDTF">2020-02-21T22:14:00Z</dcterms:modified>
</cp:coreProperties>
</file>